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0E5FC014" w:rsidR="00BA1780" w:rsidRPr="006D680B" w:rsidRDefault="00BA1780" w:rsidP="00141BA2">
            <w:pPr>
              <w:pStyle w:val="a"/>
              <w:tabs>
                <w:tab w:val="left" w:pos="187"/>
                <w:tab w:val="left" w:pos="288"/>
                <w:tab w:val="left" w:pos="374"/>
              </w:tabs>
              <w:wordWrap/>
              <w:spacing w:line="240" w:lineRule="auto"/>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p w14:paraId="1A1D2483" w14:textId="061798C3" w:rsidR="00BA1780" w:rsidRPr="006D680B" w:rsidRDefault="00141BA2" w:rsidP="00141BA2">
      <w:pPr>
        <w:spacing w:line="360" w:lineRule="auto"/>
        <w:jc w:val="center"/>
        <w:rPr>
          <w:lang w:eastAsia="ja-JP"/>
        </w:rPr>
      </w:pPr>
      <w:r>
        <w:rPr>
          <w:noProof/>
          <w:lang w:eastAsia="ja-JP"/>
        </w:rPr>
        <w:lastRenderedPageBreak/>
        <w:drawing>
          <wp:inline distT="0" distB="0" distL="0" distR="0" wp14:anchorId="524C37A5" wp14:editId="7D71CF73">
            <wp:extent cx="4603283" cy="732635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8">
                      <a:extLst>
                        <a:ext uri="{28A0092B-C50C-407E-A947-70E740481C1C}">
                          <a14:useLocalDpi xmlns:a14="http://schemas.microsoft.com/office/drawing/2010/main" val="0"/>
                        </a:ext>
                      </a:extLst>
                    </a:blip>
                    <a:srcRect l="17546" t="17822" r="17743" b="15612"/>
                    <a:stretch/>
                  </pic:blipFill>
                  <pic:spPr bwMode="auto">
                    <a:xfrm>
                      <a:off x="0" y="0"/>
                      <a:ext cx="4643117" cy="7389749"/>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CUDA기반 병렬처리를 통한 동물대체 인실리코 약물 심독성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전기생리학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GPU 시뮬레이션은 모든 세포 모델에서 CPU 기반 결과와 동일한 정확성을 보였으며, 활동 전위 역학 및 주요 바이오마커를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다. 계산 성능 분석에서는 특히 대규모 데이터셋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이 연구는 GPU 기반 병렬 컴퓨팅이 신뢰할 수 있고 효율적인 인실리코 심장독성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3E431C97"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5116D8">
              <w:rPr>
                <w:webHidden/>
              </w:rPr>
              <w:t>iv</w:t>
            </w:r>
            <w:r w:rsidR="00770E03">
              <w:rPr>
                <w:webHidden/>
              </w:rPr>
              <w:fldChar w:fldCharType="end"/>
            </w:r>
          </w:hyperlink>
        </w:p>
        <w:p w14:paraId="23C68529" w14:textId="0EEB83C4" w:rsidR="00770E03" w:rsidRDefault="00B87B54"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5116D8">
              <w:rPr>
                <w:webHidden/>
              </w:rPr>
              <w:t>v</w:t>
            </w:r>
            <w:r w:rsidR="00770E03">
              <w:rPr>
                <w:webHidden/>
              </w:rPr>
              <w:fldChar w:fldCharType="end"/>
            </w:r>
          </w:hyperlink>
        </w:p>
        <w:p w14:paraId="11EF3237" w14:textId="188FCF25" w:rsidR="00770E03" w:rsidRDefault="00B87B54"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5116D8">
              <w:rPr>
                <w:webHidden/>
              </w:rPr>
              <w:t>vi</w:t>
            </w:r>
            <w:r w:rsidR="00770E03">
              <w:rPr>
                <w:webHidden/>
              </w:rPr>
              <w:fldChar w:fldCharType="end"/>
            </w:r>
          </w:hyperlink>
        </w:p>
        <w:p w14:paraId="206623ED" w14:textId="4233CDA1" w:rsidR="00770E03" w:rsidRDefault="00B87B54"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5116D8">
              <w:rPr>
                <w:webHidden/>
              </w:rPr>
              <w:t>1</w:t>
            </w:r>
            <w:r w:rsidR="00770E03">
              <w:rPr>
                <w:webHidden/>
              </w:rPr>
              <w:fldChar w:fldCharType="end"/>
            </w:r>
          </w:hyperlink>
        </w:p>
        <w:p w14:paraId="097CFA91" w14:textId="52E801F2" w:rsidR="00770E03" w:rsidRDefault="00B87B54"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1AA53A62" w14:textId="24A452FD" w:rsidR="00770E03" w:rsidRDefault="00B87B54"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4FBD93CC" w14:textId="07F50175"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5116D8">
              <w:rPr>
                <w:noProof/>
                <w:webHidden/>
              </w:rPr>
              <w:t>4</w:t>
            </w:r>
            <w:r w:rsidR="00770E03">
              <w:rPr>
                <w:noProof/>
                <w:webHidden/>
              </w:rPr>
              <w:fldChar w:fldCharType="end"/>
            </w:r>
          </w:hyperlink>
        </w:p>
        <w:p w14:paraId="36DBDCEA" w14:textId="5C81081D"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5116D8">
              <w:rPr>
                <w:noProof/>
                <w:webHidden/>
              </w:rPr>
              <w:t>5</w:t>
            </w:r>
            <w:r w:rsidR="00770E03">
              <w:rPr>
                <w:noProof/>
                <w:webHidden/>
              </w:rPr>
              <w:fldChar w:fldCharType="end"/>
            </w:r>
          </w:hyperlink>
        </w:p>
        <w:p w14:paraId="2BB6D4C0" w14:textId="2205E111"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5116D8">
              <w:rPr>
                <w:noProof/>
                <w:webHidden/>
              </w:rPr>
              <w:t>6</w:t>
            </w:r>
            <w:r w:rsidR="00770E03">
              <w:rPr>
                <w:noProof/>
                <w:webHidden/>
              </w:rPr>
              <w:fldChar w:fldCharType="end"/>
            </w:r>
          </w:hyperlink>
        </w:p>
        <w:p w14:paraId="200C9821" w14:textId="732DD405"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5116D8">
              <w:rPr>
                <w:noProof/>
                <w:webHidden/>
              </w:rPr>
              <w:t>7</w:t>
            </w:r>
            <w:r w:rsidR="00770E03">
              <w:rPr>
                <w:noProof/>
                <w:webHidden/>
              </w:rPr>
              <w:fldChar w:fldCharType="end"/>
            </w:r>
          </w:hyperlink>
        </w:p>
        <w:p w14:paraId="1E34DD51" w14:textId="37FBA1B0" w:rsidR="00770E03" w:rsidRDefault="00B87B54"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5116D8">
              <w:rPr>
                <w:noProof/>
                <w:webHidden/>
              </w:rPr>
              <w:t>8</w:t>
            </w:r>
            <w:r w:rsidR="00770E03">
              <w:rPr>
                <w:noProof/>
                <w:webHidden/>
              </w:rPr>
              <w:fldChar w:fldCharType="end"/>
            </w:r>
          </w:hyperlink>
        </w:p>
        <w:p w14:paraId="6D1B3029" w14:textId="6EA7493E" w:rsidR="00770E03" w:rsidRDefault="00B87B54"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5116D8">
              <w:rPr>
                <w:noProof/>
                <w:webHidden/>
              </w:rPr>
              <w:t>10</w:t>
            </w:r>
            <w:r w:rsidR="00770E03">
              <w:rPr>
                <w:noProof/>
                <w:webHidden/>
              </w:rPr>
              <w:fldChar w:fldCharType="end"/>
            </w:r>
          </w:hyperlink>
        </w:p>
        <w:p w14:paraId="47137687" w14:textId="6DF1667C" w:rsidR="00770E03" w:rsidRDefault="00B87B54"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5116D8">
              <w:rPr>
                <w:webHidden/>
              </w:rPr>
              <w:t>11</w:t>
            </w:r>
            <w:r w:rsidR="00770E03">
              <w:rPr>
                <w:webHidden/>
              </w:rPr>
              <w:fldChar w:fldCharType="end"/>
            </w:r>
          </w:hyperlink>
        </w:p>
        <w:p w14:paraId="50B6E698" w14:textId="7504ADD4" w:rsidR="00770E03" w:rsidRDefault="00B87B54"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5116D8">
              <w:rPr>
                <w:noProof/>
                <w:webHidden/>
              </w:rPr>
              <w:t>11</w:t>
            </w:r>
            <w:r w:rsidR="00770E03">
              <w:rPr>
                <w:noProof/>
                <w:webHidden/>
              </w:rPr>
              <w:fldChar w:fldCharType="end"/>
            </w:r>
          </w:hyperlink>
        </w:p>
        <w:p w14:paraId="13B92EFC" w14:textId="19B5D4E5" w:rsidR="00770E03" w:rsidRDefault="00B87B54"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5116D8">
              <w:rPr>
                <w:noProof/>
                <w:webHidden/>
              </w:rPr>
              <w:t>13</w:t>
            </w:r>
            <w:r w:rsidR="00770E03">
              <w:rPr>
                <w:noProof/>
                <w:webHidden/>
              </w:rPr>
              <w:fldChar w:fldCharType="end"/>
            </w:r>
          </w:hyperlink>
        </w:p>
        <w:p w14:paraId="424C4440" w14:textId="3E19440A" w:rsidR="00770E03" w:rsidRDefault="00B87B54"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5116D8">
              <w:rPr>
                <w:noProof/>
                <w:webHidden/>
              </w:rPr>
              <w:t>17</w:t>
            </w:r>
            <w:r w:rsidR="00770E03">
              <w:rPr>
                <w:noProof/>
                <w:webHidden/>
              </w:rPr>
              <w:fldChar w:fldCharType="end"/>
            </w:r>
          </w:hyperlink>
        </w:p>
        <w:p w14:paraId="02E328C4" w14:textId="43FA725E" w:rsidR="00770E03" w:rsidRDefault="00B87B54"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5116D8">
              <w:rPr>
                <w:noProof/>
                <w:webHidden/>
              </w:rPr>
              <w:t>19</w:t>
            </w:r>
            <w:r w:rsidR="00770E03">
              <w:rPr>
                <w:noProof/>
                <w:webHidden/>
              </w:rPr>
              <w:fldChar w:fldCharType="end"/>
            </w:r>
          </w:hyperlink>
        </w:p>
        <w:p w14:paraId="5F9F8EB0" w14:textId="0310070A" w:rsidR="00770E03" w:rsidRDefault="00B87B54"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5116D8">
              <w:rPr>
                <w:noProof/>
                <w:webHidden/>
              </w:rPr>
              <w:t>22</w:t>
            </w:r>
            <w:r w:rsidR="00770E03">
              <w:rPr>
                <w:noProof/>
                <w:webHidden/>
              </w:rPr>
              <w:fldChar w:fldCharType="end"/>
            </w:r>
          </w:hyperlink>
        </w:p>
        <w:p w14:paraId="0731EB95" w14:textId="5C812557" w:rsidR="00770E03" w:rsidRDefault="00B87B54"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5116D8">
              <w:rPr>
                <w:noProof/>
                <w:webHidden/>
              </w:rPr>
              <w:t>23</w:t>
            </w:r>
            <w:r w:rsidR="00770E03">
              <w:rPr>
                <w:noProof/>
                <w:webHidden/>
              </w:rPr>
              <w:fldChar w:fldCharType="end"/>
            </w:r>
          </w:hyperlink>
        </w:p>
        <w:p w14:paraId="21275DFD" w14:textId="562BABE4"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5116D8">
              <w:rPr>
                <w:noProof/>
                <w:webHidden/>
              </w:rPr>
              <w:t>24</w:t>
            </w:r>
            <w:r w:rsidR="00770E03">
              <w:rPr>
                <w:noProof/>
                <w:webHidden/>
              </w:rPr>
              <w:fldChar w:fldCharType="end"/>
            </w:r>
          </w:hyperlink>
        </w:p>
        <w:p w14:paraId="7E4D88D9" w14:textId="09FE6597"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5116D8">
              <w:rPr>
                <w:noProof/>
                <w:webHidden/>
              </w:rPr>
              <w:t>26</w:t>
            </w:r>
            <w:r w:rsidR="00770E03">
              <w:rPr>
                <w:noProof/>
                <w:webHidden/>
              </w:rPr>
              <w:fldChar w:fldCharType="end"/>
            </w:r>
          </w:hyperlink>
        </w:p>
        <w:p w14:paraId="7F87FA25" w14:textId="0FB9F6C5"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5116D8">
              <w:rPr>
                <w:noProof/>
                <w:webHidden/>
              </w:rPr>
              <w:t>28</w:t>
            </w:r>
            <w:r w:rsidR="00770E03">
              <w:rPr>
                <w:noProof/>
                <w:webHidden/>
              </w:rPr>
              <w:fldChar w:fldCharType="end"/>
            </w:r>
          </w:hyperlink>
        </w:p>
        <w:p w14:paraId="1E944D76" w14:textId="1AD6AB31" w:rsidR="00770E03" w:rsidRDefault="00B87B54"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5116D8">
              <w:rPr>
                <w:webHidden/>
              </w:rPr>
              <w:t>30</w:t>
            </w:r>
            <w:r w:rsidR="00770E03">
              <w:rPr>
                <w:webHidden/>
              </w:rPr>
              <w:fldChar w:fldCharType="end"/>
            </w:r>
          </w:hyperlink>
        </w:p>
        <w:p w14:paraId="3A6C70A0" w14:textId="7FD61A73" w:rsidR="00770E03" w:rsidRDefault="00B87B54"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5116D8">
              <w:rPr>
                <w:noProof/>
                <w:webHidden/>
              </w:rPr>
              <w:t>30</w:t>
            </w:r>
            <w:r w:rsidR="00770E03">
              <w:rPr>
                <w:noProof/>
                <w:webHidden/>
              </w:rPr>
              <w:fldChar w:fldCharType="end"/>
            </w:r>
          </w:hyperlink>
        </w:p>
        <w:p w14:paraId="6D296BE9" w14:textId="201524EB"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5116D8">
              <w:rPr>
                <w:noProof/>
                <w:webHidden/>
              </w:rPr>
              <w:t>31</w:t>
            </w:r>
            <w:r w:rsidR="00770E03">
              <w:rPr>
                <w:noProof/>
                <w:webHidden/>
              </w:rPr>
              <w:fldChar w:fldCharType="end"/>
            </w:r>
          </w:hyperlink>
        </w:p>
        <w:p w14:paraId="691DB5EA" w14:textId="04CC08B5"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5116D8">
              <w:rPr>
                <w:noProof/>
                <w:webHidden/>
              </w:rPr>
              <w:t>32</w:t>
            </w:r>
            <w:r w:rsidR="00770E03">
              <w:rPr>
                <w:noProof/>
                <w:webHidden/>
              </w:rPr>
              <w:fldChar w:fldCharType="end"/>
            </w:r>
          </w:hyperlink>
        </w:p>
        <w:p w14:paraId="33D8BDFB" w14:textId="6CC99058"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5116D8">
              <w:rPr>
                <w:noProof/>
                <w:webHidden/>
              </w:rPr>
              <w:t>33</w:t>
            </w:r>
            <w:r w:rsidR="00770E03">
              <w:rPr>
                <w:noProof/>
                <w:webHidden/>
              </w:rPr>
              <w:fldChar w:fldCharType="end"/>
            </w:r>
          </w:hyperlink>
        </w:p>
        <w:p w14:paraId="1CFD1636" w14:textId="4F601DF1" w:rsidR="00770E03" w:rsidRDefault="00B87B54"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3449C8CB" w14:textId="6FABBFA4"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0DA8EFE9" w14:textId="2BCEE41D"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5116D8">
              <w:rPr>
                <w:noProof/>
                <w:webHidden/>
              </w:rPr>
              <w:t>36</w:t>
            </w:r>
            <w:r w:rsidR="00770E03">
              <w:rPr>
                <w:noProof/>
                <w:webHidden/>
              </w:rPr>
              <w:fldChar w:fldCharType="end"/>
            </w:r>
          </w:hyperlink>
        </w:p>
        <w:p w14:paraId="25088128" w14:textId="7CBE2633"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5116D8">
              <w:rPr>
                <w:noProof/>
                <w:webHidden/>
              </w:rPr>
              <w:t>37</w:t>
            </w:r>
            <w:r w:rsidR="00770E03">
              <w:rPr>
                <w:noProof/>
                <w:webHidden/>
              </w:rPr>
              <w:fldChar w:fldCharType="end"/>
            </w:r>
          </w:hyperlink>
        </w:p>
        <w:p w14:paraId="524FA842" w14:textId="4E6B0B3B" w:rsidR="00770E03" w:rsidRDefault="00B87B54"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5116D8">
              <w:rPr>
                <w:noProof/>
                <w:webHidden/>
              </w:rPr>
              <w:t>38</w:t>
            </w:r>
            <w:r w:rsidR="00770E03">
              <w:rPr>
                <w:noProof/>
                <w:webHidden/>
              </w:rPr>
              <w:fldChar w:fldCharType="end"/>
            </w:r>
          </w:hyperlink>
        </w:p>
        <w:p w14:paraId="54F6C5D1" w14:textId="6C829ACF"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5116D8">
              <w:rPr>
                <w:noProof/>
                <w:webHidden/>
              </w:rPr>
              <w:t>39</w:t>
            </w:r>
            <w:r w:rsidR="00770E03">
              <w:rPr>
                <w:noProof/>
                <w:webHidden/>
              </w:rPr>
              <w:fldChar w:fldCharType="end"/>
            </w:r>
          </w:hyperlink>
        </w:p>
        <w:p w14:paraId="1A0FB49A" w14:textId="1E63514B"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5116D8">
              <w:rPr>
                <w:noProof/>
                <w:webHidden/>
              </w:rPr>
              <w:t>40</w:t>
            </w:r>
            <w:r w:rsidR="00770E03">
              <w:rPr>
                <w:noProof/>
                <w:webHidden/>
              </w:rPr>
              <w:fldChar w:fldCharType="end"/>
            </w:r>
          </w:hyperlink>
        </w:p>
        <w:p w14:paraId="67902AF8" w14:textId="4F8FFB8B" w:rsidR="00770E03" w:rsidRDefault="00B87B54"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5116D8">
              <w:rPr>
                <w:noProof/>
                <w:webHidden/>
              </w:rPr>
              <w:t>41</w:t>
            </w:r>
            <w:r w:rsidR="00770E03">
              <w:rPr>
                <w:noProof/>
                <w:webHidden/>
              </w:rPr>
              <w:fldChar w:fldCharType="end"/>
            </w:r>
          </w:hyperlink>
        </w:p>
        <w:p w14:paraId="20CD60AF" w14:textId="23987765" w:rsidR="00770E03" w:rsidRDefault="00B87B54"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5116D8">
              <w:rPr>
                <w:webHidden/>
              </w:rPr>
              <w:t>43</w:t>
            </w:r>
            <w:r w:rsidR="00770E03">
              <w:rPr>
                <w:webHidden/>
              </w:rPr>
              <w:fldChar w:fldCharType="end"/>
            </w:r>
          </w:hyperlink>
        </w:p>
        <w:p w14:paraId="0202E555" w14:textId="2BB2C5D3" w:rsidR="00770E03" w:rsidRDefault="00B87B54"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424937E" w14:textId="5A4AF8EA" w:rsidR="00770E03" w:rsidRDefault="00B87B54"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A3B29A8" w14:textId="328BBBD8" w:rsidR="00770E03" w:rsidRDefault="00B87B54"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5116D8">
              <w:rPr>
                <w:webHidden/>
              </w:rPr>
              <w:t>45</w:t>
            </w:r>
            <w:r w:rsidR="00770E03">
              <w:rPr>
                <w:webHidden/>
              </w:rPr>
              <w:fldChar w:fldCharType="end"/>
            </w:r>
          </w:hyperlink>
        </w:p>
        <w:p w14:paraId="5AB9FD8D" w14:textId="3184FBBF" w:rsidR="00770E03" w:rsidRDefault="00B87B54"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5116D8">
              <w:rPr>
                <w:webHidden/>
              </w:rPr>
              <w:t>48</w:t>
            </w:r>
            <w:r w:rsidR="00770E03">
              <w:rPr>
                <w:webHidden/>
              </w:rPr>
              <w:fldChar w:fldCharType="end"/>
            </w:r>
          </w:hyperlink>
        </w:p>
        <w:p w14:paraId="2C40FD2A" w14:textId="54779193"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5116D8">
              <w:rPr>
                <w:noProof/>
                <w:webHidden/>
              </w:rPr>
              <w:t>48</w:t>
            </w:r>
            <w:r w:rsidR="00770E03">
              <w:rPr>
                <w:noProof/>
                <w:webHidden/>
              </w:rPr>
              <w:fldChar w:fldCharType="end"/>
            </w:r>
          </w:hyperlink>
        </w:p>
        <w:p w14:paraId="543D0029" w14:textId="4647CE5D"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433BFECF" w14:textId="391DAC85"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6FAB23D6" w14:textId="45170A50"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5116D8">
              <w:rPr>
                <w:noProof/>
                <w:webHidden/>
              </w:rPr>
              <w:t>52</w:t>
            </w:r>
            <w:r w:rsidR="00770E03">
              <w:rPr>
                <w:noProof/>
                <w:webHidden/>
              </w:rPr>
              <w:fldChar w:fldCharType="end"/>
            </w:r>
          </w:hyperlink>
        </w:p>
        <w:p w14:paraId="138AC460" w14:textId="63B9225A"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5116D8">
              <w:rPr>
                <w:noProof/>
                <w:webHidden/>
              </w:rPr>
              <w:t>53</w:t>
            </w:r>
            <w:r w:rsidR="00770E03">
              <w:rPr>
                <w:noProof/>
                <w:webHidden/>
              </w:rPr>
              <w:fldChar w:fldCharType="end"/>
            </w:r>
          </w:hyperlink>
        </w:p>
        <w:p w14:paraId="4D9C65A0" w14:textId="309789F1"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03F3814C" w14:textId="45E55CD8"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2FB3EFBE" w14:textId="5AFEEFE5"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2501092B" w14:textId="5749A21E"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33C9727D" w14:textId="3CFB8F26"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523A0445" w14:textId="6ACC16BF"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5116D8">
              <w:rPr>
                <w:noProof/>
                <w:webHidden/>
              </w:rPr>
              <w:t>74</w:t>
            </w:r>
            <w:r w:rsidR="00770E03">
              <w:rPr>
                <w:noProof/>
                <w:webHidden/>
              </w:rPr>
              <w:fldChar w:fldCharType="end"/>
            </w:r>
          </w:hyperlink>
        </w:p>
        <w:p w14:paraId="16C2A343" w14:textId="68C790AD"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43FDECCC" w14:textId="61BEDAEB"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7F72356F" w14:textId="3EDA8089"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5116D8">
              <w:rPr>
                <w:noProof/>
                <w:webHidden/>
              </w:rPr>
              <w:t>76</w:t>
            </w:r>
            <w:r w:rsidR="00770E03">
              <w:rPr>
                <w:noProof/>
                <w:webHidden/>
              </w:rPr>
              <w:fldChar w:fldCharType="end"/>
            </w:r>
          </w:hyperlink>
        </w:p>
        <w:p w14:paraId="5B78CFAB" w14:textId="0DE911E4"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5116D8">
              <w:rPr>
                <w:noProof/>
                <w:webHidden/>
              </w:rPr>
              <w:t>108</w:t>
            </w:r>
            <w:r w:rsidR="00770E03">
              <w:rPr>
                <w:noProof/>
                <w:webHidden/>
              </w:rPr>
              <w:fldChar w:fldCharType="end"/>
            </w:r>
          </w:hyperlink>
        </w:p>
        <w:p w14:paraId="44C3C623" w14:textId="28B8B9BD"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5116D8">
              <w:rPr>
                <w:noProof/>
                <w:webHidden/>
              </w:rPr>
              <w:t>109</w:t>
            </w:r>
            <w:r w:rsidR="00770E03">
              <w:rPr>
                <w:noProof/>
                <w:webHidden/>
              </w:rPr>
              <w:fldChar w:fldCharType="end"/>
            </w:r>
          </w:hyperlink>
        </w:p>
        <w:p w14:paraId="2594FF96" w14:textId="133CB65E"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5116D8">
              <w:rPr>
                <w:noProof/>
                <w:webHidden/>
              </w:rPr>
              <w:t>111</w:t>
            </w:r>
            <w:r w:rsidR="00770E03">
              <w:rPr>
                <w:noProof/>
                <w:webHidden/>
              </w:rPr>
              <w:fldChar w:fldCharType="end"/>
            </w:r>
          </w:hyperlink>
        </w:p>
        <w:p w14:paraId="601DF349" w14:textId="3385BA59"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5116D8">
              <w:rPr>
                <w:noProof/>
                <w:webHidden/>
              </w:rPr>
              <w:t>112</w:t>
            </w:r>
            <w:r w:rsidR="00770E03">
              <w:rPr>
                <w:noProof/>
                <w:webHidden/>
              </w:rPr>
              <w:fldChar w:fldCharType="end"/>
            </w:r>
          </w:hyperlink>
        </w:p>
        <w:p w14:paraId="780B1088" w14:textId="67868C96"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5116D8">
              <w:rPr>
                <w:noProof/>
                <w:webHidden/>
              </w:rPr>
              <w:t>113</w:t>
            </w:r>
            <w:r w:rsidR="00770E03">
              <w:rPr>
                <w:noProof/>
                <w:webHidden/>
              </w:rPr>
              <w:fldChar w:fldCharType="end"/>
            </w:r>
          </w:hyperlink>
        </w:p>
        <w:p w14:paraId="5B862984" w14:textId="045AFF6F"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5116D8">
              <w:rPr>
                <w:noProof/>
                <w:webHidden/>
              </w:rPr>
              <w:t>115</w:t>
            </w:r>
            <w:r w:rsidR="00770E03">
              <w:rPr>
                <w:noProof/>
                <w:webHidden/>
              </w:rPr>
              <w:fldChar w:fldCharType="end"/>
            </w:r>
          </w:hyperlink>
        </w:p>
        <w:p w14:paraId="44F38D63" w14:textId="413713D6"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5116D8">
              <w:rPr>
                <w:noProof/>
                <w:webHidden/>
              </w:rPr>
              <w:t>118</w:t>
            </w:r>
            <w:r w:rsidR="00770E03">
              <w:rPr>
                <w:noProof/>
                <w:webHidden/>
              </w:rPr>
              <w:fldChar w:fldCharType="end"/>
            </w:r>
          </w:hyperlink>
        </w:p>
        <w:p w14:paraId="4E83E009" w14:textId="5D4548E6"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5116D8">
              <w:rPr>
                <w:noProof/>
                <w:webHidden/>
              </w:rPr>
              <w:t>119</w:t>
            </w:r>
            <w:r w:rsidR="00770E03">
              <w:rPr>
                <w:noProof/>
                <w:webHidden/>
              </w:rPr>
              <w:fldChar w:fldCharType="end"/>
            </w:r>
          </w:hyperlink>
        </w:p>
        <w:p w14:paraId="3436A7A4" w14:textId="3E5C7D49"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5116D8">
              <w:rPr>
                <w:noProof/>
                <w:webHidden/>
              </w:rPr>
              <w:t>130</w:t>
            </w:r>
            <w:r w:rsidR="00770E03">
              <w:rPr>
                <w:noProof/>
                <w:webHidden/>
              </w:rPr>
              <w:fldChar w:fldCharType="end"/>
            </w:r>
          </w:hyperlink>
        </w:p>
        <w:p w14:paraId="2FCA0769" w14:textId="5F04FAC3"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748B0FE6" w14:textId="33E6EC81"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15EDD2B5" w14:textId="7DBB1426"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5116D8">
              <w:rPr>
                <w:noProof/>
                <w:webHidden/>
              </w:rPr>
              <w:t>133</w:t>
            </w:r>
            <w:r w:rsidR="00770E03">
              <w:rPr>
                <w:noProof/>
                <w:webHidden/>
              </w:rPr>
              <w:fldChar w:fldCharType="end"/>
            </w:r>
          </w:hyperlink>
        </w:p>
        <w:p w14:paraId="5FB92FCF" w14:textId="1FC18508"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5116D8">
              <w:rPr>
                <w:noProof/>
                <w:webHidden/>
              </w:rPr>
              <w:t>134</w:t>
            </w:r>
            <w:r w:rsidR="00770E03">
              <w:rPr>
                <w:noProof/>
                <w:webHidden/>
              </w:rPr>
              <w:fldChar w:fldCharType="end"/>
            </w:r>
          </w:hyperlink>
        </w:p>
        <w:p w14:paraId="5E6C1208" w14:textId="22C06765"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5116D8">
              <w:rPr>
                <w:noProof/>
                <w:webHidden/>
              </w:rPr>
              <w:t>135</w:t>
            </w:r>
            <w:r w:rsidR="00770E03">
              <w:rPr>
                <w:noProof/>
                <w:webHidden/>
              </w:rPr>
              <w:fldChar w:fldCharType="end"/>
            </w:r>
          </w:hyperlink>
        </w:p>
        <w:p w14:paraId="72FCA414" w14:textId="2768E06B" w:rsidR="00770E03" w:rsidRDefault="00B87B54"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5116D8">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9"/>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B87B54"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Proarrhythmia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r>
              <w:rPr>
                <w:rFonts w:eastAsia="Batang"/>
                <w:sz w:val="22"/>
              </w:rPr>
              <w:t>CaI</w:t>
            </w:r>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r>
              <w:rPr>
                <w:rFonts w:eastAsia="Batang"/>
                <w:sz w:val="22"/>
              </w:rPr>
              <w:t>IKr</w:t>
            </w:r>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idhi Wasa,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belived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Kim Hanjoon</w:t>
      </w:r>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I would like to express my appreciation to all my lab mates—Ali, Aulia, Marcell, Adnan, Lulu,</w:t>
      </w:r>
      <w:r w:rsidR="00357D38">
        <w:rPr>
          <w:rFonts w:eastAsia="Batang"/>
        </w:rPr>
        <w:t xml:space="preserve"> Bharindra</w:t>
      </w:r>
      <w:r w:rsidRPr="00AA61F2">
        <w:rPr>
          <w:rFonts w:eastAsia="Batang"/>
        </w:rPr>
        <w:t xml:space="preserve"> Ari, Ariyadi, Icha, Olivia, Latifa, Nurul, Ana, Yunen, 정래현, 박혜림, and 정혜주.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To my fellow Indonesian Students Association in South Korea (Perpika),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10"/>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takes time due to ethcical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architechtur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cores</w:t>
      </w:r>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calcucations that is repetitive, relatively more simpl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BioModels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CiS) framework presented by Berghoff et al. [</w:t>
      </w:r>
      <w:r w:rsidR="003A4906">
        <w:t>8</w:t>
      </w:r>
      <w:r w:rsidRPr="006D680B">
        <w:rPr>
          <w:rFonts w:eastAsia="Batang"/>
        </w:rPr>
        <w:t>] offers a tool for simulating the growth and development of biological tissues. The modular and parallel design of CiS allows for flexible configuration of different model assumptions, making it applicable to a wide range of research questions. As demonstrated by the example of a 10003 voxel-sized cancerous tissue simulation at sub-cellular resolution, CiS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CellML</w:t>
      </w:r>
      <w:r w:rsidR="00BE47F9">
        <w:rPr>
          <w:rFonts w:eastAsia="Batang"/>
        </w:rPr>
        <w:t>’s</w:t>
      </w:r>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r w:rsidR="004401C3">
        <w:rPr>
          <w:rFonts w:eastAsia="Batang"/>
        </w:rPr>
        <w:t>ToR-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cellml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r w:rsidR="004401C3">
        <w:t>ToR-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sample</w:t>
      </w:r>
      <w:r w:rsidR="00471A5F">
        <w:rPr>
          <w:rFonts w:eastAsia="Batang"/>
        </w:rPr>
        <w:t>_</w:t>
      </w:r>
      <w:r w:rsidRPr="006D680B">
        <w:rPr>
          <w:rFonts w:eastAsia="Batang"/>
        </w:rPr>
        <w:t xml:space="preserve">id)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sample_id</w:t>
      </w:r>
      <w:r w:rsidR="00B7676E" w:rsidRPr="006D680B">
        <w:rPr>
          <w:rFonts w:eastAsia="Batang"/>
        </w:rPr>
        <w:t>, so each row correlates to one sample_id</w:t>
      </w:r>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sample_id = 0,  STATES[43] up to STATES[84] is reserved for sample_id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sample_id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sample will be the current row. Number of sample will be declared later in this chapter, </w:t>
      </w:r>
      <w:r w:rsidR="00A35807">
        <w:rPr>
          <w:rFonts w:eastAsia="Batang"/>
        </w:rPr>
        <w:t>with name</w:t>
      </w:r>
      <w:r w:rsidR="00DB4FC8" w:rsidRPr="006D680B">
        <w:rPr>
          <w:rFonts w:eastAsia="Batang"/>
        </w:rPr>
        <w:t xml:space="preserve"> ‘sample_id’.</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Notice that the calculation for new index of each arrays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r w:rsidR="004401C3">
        <w:rPr>
          <w:rFonts w:eastAsia="Batang"/>
        </w:rPr>
        <w:t>ToR-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r w:rsidR="004401C3">
        <w:rPr>
          <w:rFonts w:eastAsia="Batang"/>
        </w:rPr>
        <w:t>ToR-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x</w:t>
      </w:r>
      <w:r w:rsidRPr="006D680B">
        <w:rPr>
          <w:rStyle w:val="katex-mathml"/>
          <w:rFonts w:eastAsiaTheme="majorEastAsia"/>
          <w:i/>
          <w:iCs/>
          <w:vertAlign w:val="subscript"/>
        </w:rPr>
        <w:t>n</w:t>
      </w:r>
      <w:r w:rsidRPr="006D680B">
        <w:rPr>
          <w:rStyle w:val="katex-mathml"/>
          <w:rFonts w:eastAsiaTheme="majorEastAsia"/>
          <w:i/>
          <w:iCs/>
        </w:rPr>
        <w:t>)</w:t>
      </w:r>
      <w:r w:rsidRPr="006D680B">
        <w:rPr>
          <w:rStyle w:val="katex-mathml"/>
          <w:rFonts w:ascii="Cambria Math" w:eastAsiaTheme="majorEastAsia" w:hAnsi="Cambria Math" w:cs="Cambria Math"/>
          <w:i/>
          <w:iCs/>
        </w:rPr>
        <w:t>⋅</w:t>
      </w:r>
      <w:r w:rsidRPr="006D680B">
        <w:rPr>
          <w:rStyle w:val="katex-mathml"/>
          <w:rFonts w:eastAsiaTheme="majorEastAsia"/>
          <w:i/>
          <w:iCs/>
        </w:rPr>
        <w:t>Δt</w:t>
      </w:r>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x</w:t>
      </w:r>
      <w:r w:rsidR="005324E2" w:rsidRPr="006D680B">
        <w:rPr>
          <w:rStyle w:val="katex-mathml"/>
          <w:rFonts w:eastAsia="Batang"/>
          <w:i/>
          <w:iCs/>
          <w:vertAlign w:val="subscript"/>
        </w:rPr>
        <w:t>n</w:t>
      </w:r>
      <w:r w:rsidR="005324E2" w:rsidRPr="006D680B">
        <w:rPr>
          <w:rStyle w:val="katex-mathml"/>
          <w:rFonts w:eastAsia="Batang"/>
          <w:i/>
          <w:iCs/>
        </w:rPr>
        <w:t>)</w:t>
      </w:r>
      <w:r w:rsidRPr="006D680B">
        <w:rPr>
          <w:rFonts w:eastAsia="Batang"/>
        </w:rPr>
        <w:t xml:space="preserve"> represents the rate of change at </w:t>
      </w:r>
      <w:r w:rsidR="005324E2" w:rsidRPr="006D680B">
        <w:rPr>
          <w:rStyle w:val="katex-mathml"/>
          <w:rFonts w:eastAsia="Batang"/>
          <w:i/>
          <w:iCs/>
        </w:rPr>
        <w:t>x</w:t>
      </w:r>
      <w:r w:rsidR="005324E2" w:rsidRPr="006D680B">
        <w:rPr>
          <w:rStyle w:val="katex-mathml"/>
          <w:rFonts w:eastAsia="Batang"/>
          <w:i/>
          <w:iCs/>
          <w:vertAlign w:val="subscript"/>
        </w:rPr>
        <w:t>n</w:t>
      </w:r>
      <w:r w:rsidRPr="006D680B">
        <w:rPr>
          <w:rFonts w:eastAsia="Batang"/>
        </w:rPr>
        <w:t xml:space="preserve">, and </w:t>
      </w:r>
      <w:r w:rsidR="005324E2" w:rsidRPr="006D680B">
        <w:rPr>
          <w:rStyle w:val="katex-mathml"/>
          <w:rFonts w:eastAsia="Batang"/>
          <w:i/>
          <w:iCs/>
        </w:rPr>
        <w:t>Δt</w:t>
      </w:r>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r w:rsidR="004401C3">
        <w:rPr>
          <w:rFonts w:eastAsia="Batang"/>
        </w:rPr>
        <w:t>ToR-ORd</w:t>
      </w:r>
      <w:r w:rsidRPr="006D680B">
        <w:rPr>
          <w:rFonts w:eastAsia="Batang"/>
        </w:rPr>
        <w:t xml:space="preserve"> cell model. For each state variable, it calculates the new value using the forward Euler method formula</w:t>
      </w:r>
      <w:r w:rsidR="007854CE" w:rsidRPr="006D680B">
        <w:rPr>
          <w:rFonts w:eastAsia="Batang"/>
        </w:rPr>
        <w:t>. The formula is applied to the corresponding state variable and rate of the selected sample, determined by the sample_id. By multiplying sample_id by 43 (the number of state variables per sample</w:t>
      </w:r>
      <w:r w:rsidR="00615E38" w:rsidRPr="006D680B">
        <w:rPr>
          <w:rFonts w:eastAsia="Batang"/>
        </w:rPr>
        <w:t xml:space="preserve"> in </w:t>
      </w:r>
      <w:r w:rsidR="004401C3">
        <w:rPr>
          <w:rFonts w:eastAsia="Batang"/>
        </w:rPr>
        <w:t>ToR-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r w:rsidR="003D0DB4" w:rsidRPr="006D680B">
        <w:rPr>
          <w:rFonts w:eastAsia="Batang"/>
        </w:rPr>
        <w:t>cellmodels</w:t>
      </w:r>
      <w:r w:rsidR="000D403B">
        <w:rPr>
          <w:rFonts w:eastAsia="Batang"/>
        </w:rPr>
        <w:t>’</w:t>
      </w:r>
      <w:r w:rsidRPr="006D680B">
        <w:rPr>
          <w:rFonts w:eastAsia="Batang"/>
        </w:rPr>
        <w:t xml:space="preserve"> folder. This folder holds codes of cell models like </w:t>
      </w:r>
      <w:r w:rsidR="004401C3">
        <w:rPr>
          <w:rFonts w:eastAsia="Batang"/>
        </w:rPr>
        <w:t>ToR-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initConsts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r w:rsidR="004401C3">
        <w:rPr>
          <w:rFonts w:eastAsia="Batang"/>
        </w:rPr>
        <w:t>ToR-ORd</w:t>
      </w:r>
      <w:r w:rsidR="0050713B" w:rsidRPr="006D680B">
        <w:rPr>
          <w:rFonts w:eastAsia="Batang"/>
        </w:rPr>
        <w:t xml:space="preserve"> cell model, CONSTANTS[1] is NaO (millimolar) in component extracellular. This header will enable CONSTANTS[1] aliased with CONSTANTS[nao]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cipa_t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2E48FCDB" w14:textId="2FD28B6F" w:rsidR="00815BC1" w:rsidRDefault="00505DB4" w:rsidP="00B8611B">
      <w:pPr>
        <w:spacing w:line="360" w:lineRule="auto"/>
        <w:ind w:firstLine="709"/>
        <w:rPr>
          <w:rFonts w:eastAsia="Batang"/>
        </w:rPr>
      </w:pPr>
      <w:r w:rsidRPr="006D680B">
        <w:rPr>
          <w:rFonts w:eastAsia="Batang"/>
        </w:rPr>
        <w:t xml:space="preserve">The file `gpu.cu` is central to all parallel processing in this research. It is specifically designed to handle computational tasks leveraging GPU acceleration, ensuring efficient parallel execution. Within `gpu.cu`, a key function named ‘kernel_DrugSimulation’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 xml:space="preserve">the key GPU code, ‘gpu.cuh’ help to declare three different functions, the key function, and two other simulation functions, named ‘kernel_DoDrugSim’ and ‘kernel_DoDrugSim_single’. Similar to their names, ‘kernel_DoDrugSim’ was designed to being </w:t>
      </w:r>
      <w:r w:rsidR="00B328BD" w:rsidRPr="006D680B">
        <w:rPr>
          <w:rFonts w:eastAsia="Batang"/>
        </w:rPr>
        <w:t>run</w:t>
      </w:r>
      <w:r w:rsidR="00F14316" w:rsidRPr="006D680B">
        <w:rPr>
          <w:rFonts w:eastAsia="Batang"/>
        </w:rPr>
        <w:t xml:space="preserve"> multiple times, and ‘kernel_DoDrugSim_single’ was designed to run only for one or two times</w:t>
      </w:r>
      <w:r w:rsidR="00340BA4" w:rsidRPr="006D680B">
        <w:rPr>
          <w:rFonts w:eastAsia="Batang"/>
        </w:rPr>
        <w:t xml:space="preserve"> to collect necessary simulation result. </w:t>
      </w:r>
      <w:r w:rsidR="002C05E6" w:rsidRPr="006D680B">
        <w:rPr>
          <w:rFonts w:eastAsia="Batang"/>
        </w:rPr>
        <w:t>The ‘kernel_DoDrugSim’ will run for thousands of paces first, amplifying the drug effect in the simulation, then ‘kernel_DoDrugSim_single’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 xml:space="preserve">The method in ‘kernel_DoDrugSim_single’ will take up to 60% more memory to save all necessary information. </w:t>
      </w:r>
      <w:r w:rsidR="004571C3" w:rsidRPr="006D680B">
        <w:rPr>
          <w:rFonts w:eastAsia="Batang"/>
        </w:rPr>
        <w:t>Because</w:t>
      </w:r>
      <w:r w:rsidRPr="006D680B">
        <w:rPr>
          <w:rFonts w:eastAsia="Batang"/>
        </w:rPr>
        <w:t xml:space="preserve"> ‘kernel_DoDrugSim’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kernel_DoDrugSim’ will be used as input for ‘kernel_DoDrugSim_single’</w:t>
      </w:r>
      <w:r w:rsidR="00964CC0">
        <w:rPr>
          <w:rFonts w:eastAsia="Batang"/>
        </w:rPr>
        <w:t>. The ‘</w:t>
      </w:r>
      <w:r w:rsidR="00964CC0" w:rsidRPr="006D680B">
        <w:rPr>
          <w:rFonts w:eastAsia="Batang"/>
        </w:rPr>
        <w:t>kernel_DoDrugSim_single’</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 xml:space="preserve">along with one intermediate cache file. The cache file is generated as the output of the `kernel_DoDrugSim`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 xml:space="preserve">the `kernel_DoDrugSim_singl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qNet, qInward,</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Makefil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Compiling with makefile</w:t>
      </w:r>
      <w:bookmarkEnd w:id="22"/>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This research’s code repository provided Makefil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Overall, this Makefil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The Makefil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drug_sim), making it easy to change the output program's name if needed. These simple, high-level definitions contribute to a more modular and maintainable Makefile.</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akefile specifies nvcc, NVIDIA’s CUDA compiler, as the compiler, ensuring compatibility with GPU-based computation. It also </w:t>
      </w:r>
      <w:r w:rsidRPr="006D680B">
        <w:rPr>
          <w:rFonts w:eastAsia="Batang"/>
        </w:rPr>
        <w:lastRenderedPageBreak/>
        <w:t>utilises nvlink for linking purposes. Key flags are defined for both compilation and linking. CPPFLAGS includes the path to CUDA header files, while CXXFLAGS incorporates options such as -Wall for warnings, -O2 for optimisation, and -fpermissive for handling relaxed syntax. The LDFLAGS variable defines linker flags, such as paths to CUDA libraries, GPU architecture specifications (-arch=sm_86), and relocatable device code support (-rdc=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To manage source and header files, the Makefile uses wildcard functions to automatically detect files with relevant extensions (e.g., .cpp, .cu, .c for source files and .hpp, .h, .cuh for headers). This approach ensures that the build process dynamically adapts to new files added during development, eliminating the need for manual updates to the Makefile. Object files are generated by substituting the .cpp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OpenBLAS and CUDA-specific libraries (-lopenblas, </w:t>
      </w:r>
      <w:r w:rsidRPr="006D680B">
        <w:rPr>
          <w:rFonts w:eastAsia="Batang"/>
        </w:rPr>
        <w:lastRenderedPageBreak/>
        <w:t>-lpthread, -lcudart, -lcublas)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r w:rsidRPr="006D680B">
        <w:rPr>
          <w:rFonts w:eastAsia="Batang"/>
        </w:rPr>
        <w:t>Basic_Cycle_Length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r w:rsidRPr="006D680B">
        <w:rPr>
          <w:rFonts w:eastAsia="Batang"/>
        </w:rPr>
        <w:t>Number_of_Pacing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r w:rsidRPr="006D680B">
        <w:rPr>
          <w:rFonts w:eastAsia="Batang"/>
        </w:rPr>
        <w:t>Simulation_Mode = 0</w:t>
      </w:r>
    </w:p>
    <w:p w14:paraId="5AD4938F" w14:textId="6AE97BEA" w:rsidR="007C3530" w:rsidRPr="006D680B" w:rsidRDefault="007C3530" w:rsidP="002A4515">
      <w:pPr>
        <w:pStyle w:val="ListParagraph"/>
        <w:numPr>
          <w:ilvl w:val="0"/>
          <w:numId w:val="30"/>
        </w:numPr>
        <w:spacing w:line="360" w:lineRule="auto"/>
        <w:rPr>
          <w:rFonts w:eastAsia="Batang"/>
        </w:rPr>
      </w:pPr>
      <w:r w:rsidRPr="006D680B">
        <w:rPr>
          <w:rFonts w:eastAsia="Batang"/>
        </w:rPr>
        <w:t>Celltyp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r w:rsidRPr="006D680B">
        <w:rPr>
          <w:rFonts w:eastAsia="Batang"/>
        </w:rPr>
        <w:t>Is_Dutta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r w:rsidR="004401C3">
        <w:rPr>
          <w:rFonts w:eastAsia="Batang"/>
        </w:rPr>
        <w:t>ToR-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r w:rsidRPr="006D680B">
        <w:rPr>
          <w:rFonts w:eastAsia="Batang"/>
        </w:rPr>
        <w:lastRenderedPageBreak/>
        <w:t>Is_Post_Processing = 0 (set 0 to use ‘kernel_DoDrugSim’ or set 1 to use ‘kernel_DoDrugSim_single’,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r w:rsidRPr="006D680B">
        <w:rPr>
          <w:rFonts w:eastAsia="Batang"/>
        </w:rPr>
        <w:t xml:space="preserve">Use_Conductance_Variability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r w:rsidRPr="006D680B">
        <w:rPr>
          <w:rFonts w:eastAsia="Batang"/>
        </w:rPr>
        <w:t>Pace_Find_Steepest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r w:rsidRPr="006D680B">
        <w:rPr>
          <w:rFonts w:eastAsia="Batang"/>
        </w:rPr>
        <w:t>Drug_Nam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r w:rsidRPr="006D680B">
        <w:rPr>
          <w:rFonts w:eastAsia="Batang"/>
        </w:rPr>
        <w:t>GPU_Index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These required input files declared by adding flags in the running parameter. After compilation, the compiled simulator will be available in the ‘bin’ folder. Then add two flags when running drug_sim</w:t>
      </w:r>
      <w:r w:rsidR="007E2E72" w:rsidRPr="006D680B">
        <w:rPr>
          <w:rFonts w:eastAsia="Batang"/>
        </w:rPr>
        <w:t>, -input_deck</w:t>
      </w:r>
      <w:r w:rsidR="007132A5">
        <w:rPr>
          <w:rFonts w:eastAsia="Batang"/>
        </w:rPr>
        <w:t xml:space="preserve"> </w:t>
      </w:r>
      <w:r w:rsidR="00607D6F" w:rsidRPr="006D680B">
        <w:rPr>
          <w:rFonts w:eastAsia="Batang"/>
        </w:rPr>
        <w:t>declares the location of the input deck file, and -hill_fil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Makefil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r w:rsidR="004401C3">
        <w:rPr>
          <w:rFonts w:eastAsia="Batang"/>
        </w:rPr>
        <w:t>ToR-ORd</w:t>
      </w:r>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kind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cmax 1)</w:t>
      </w:r>
      <w:r w:rsidR="00896C7A" w:rsidRPr="006D680B">
        <w:rPr>
          <w:rFonts w:eastAsia="Batang"/>
        </w:rPr>
        <w:t>, 66</w:t>
      </w:r>
      <w:r w:rsidR="00305CB6" w:rsidRPr="006D680B">
        <w:rPr>
          <w:rFonts w:eastAsia="Batang"/>
        </w:rPr>
        <w:t xml:space="preserve"> mMol (cmax 2)</w:t>
      </w:r>
      <w:r w:rsidR="00896C7A" w:rsidRPr="006D680B">
        <w:rPr>
          <w:rFonts w:eastAsia="Batang"/>
        </w:rPr>
        <w:t>, and 132</w:t>
      </w:r>
      <w:r w:rsidR="00305CB6" w:rsidRPr="006D680B">
        <w:rPr>
          <w:rFonts w:eastAsia="Batang"/>
        </w:rPr>
        <w:t xml:space="preserve"> mMol (cmax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at 281 ms.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smaller at 8.95 mv at 1.405 ms.</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of 0.004 mV that peaks around 4 mV at 0.055 ms</w:t>
      </w:r>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Simulation from GPU only differs by 0.002 mV in average, with peak difference of 4.2 mV at 12 ms</w:t>
      </w:r>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r w:rsidR="004401C3">
        <w:t>ToR-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r w:rsidR="004401C3">
        <w:rPr>
          <w:rFonts w:eastAsia="Batang"/>
        </w:rPr>
        <w:t>ToR-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provides adequate numerical stability and robustness for the T</w:t>
      </w:r>
      <w:r w:rsidR="004401C3">
        <w:rPr>
          <w:rFonts w:eastAsia="Batang"/>
        </w:rPr>
        <w:t xml:space="preserve">oR-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r w:rsidR="004401C3">
        <w:rPr>
          <w:rFonts w:eastAsia="Batang"/>
        </w:rPr>
        <w:t>ToR-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r w:rsidR="00900A15">
        <w:t>ToR-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MAE measured at 0.023 mV in average and with peak difference only 4.1 mV at 10 ms</w:t>
      </w:r>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r w:rsidR="004401C3">
        <w:rPr>
          <w:rFonts w:eastAsia="Batang"/>
        </w:rPr>
        <w:t>ToR-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r w:rsidR="004401C3" w:rsidRPr="00F85110">
        <w:t>ToR-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ms. </w:t>
      </w:r>
      <w:r w:rsidR="00BE583A">
        <w:rPr>
          <w:rFonts w:eastAsia="Batang"/>
        </w:rPr>
        <w:lastRenderedPageBreak/>
        <w:t xml:space="preserve">This huge different spike is caused by ToR-ORd </w:t>
      </w:r>
      <w:r w:rsidR="00D40376">
        <w:rPr>
          <w:rFonts w:eastAsia="Batang"/>
        </w:rPr>
        <w:t>stimulation start point difference (or marked as stim_start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r w:rsidR="004401C3">
        <w:rPr>
          <w:rFonts w:eastAsia="Batang"/>
          <w:color w:val="000000"/>
        </w:rPr>
        <w:t>ToR-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r w:rsidR="004401C3">
        <w:rPr>
          <w:rFonts w:eastAsia="Batang"/>
          <w:color w:val="000000"/>
        </w:rPr>
        <w:t>ToR-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r w:rsidR="004401C3">
        <w:t>ToR-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r>
        <w:rPr>
          <w:rFonts w:eastAsia="Batang"/>
          <w:color w:val="000000"/>
        </w:rPr>
        <w:t>ToR-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This is caused by a lower clock speed in each GPU’s computing core. This phenomenon emphasis the preferability for CPU simulation, which to simulate small number of sample.</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Github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Github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Github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MultiConcGPU</w:t>
      </w:r>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gitignore</w:t>
      </w:r>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w:t>
      </w:r>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_commercial</w:t>
      </w:r>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drug_sim</w:t>
      </w:r>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o_not_delete_this_folder</w:t>
      </w:r>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cellmodels</w:t>
      </w:r>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s</w:t>
      </w:r>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h</w:t>
      </w:r>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h</w:t>
      </w:r>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_.backup</w:t>
      </w:r>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h.backup</w:t>
      </w:r>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h</w:t>
      </w:r>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makefile, gitignor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r w:rsidRPr="006D680B">
        <w:t>Makefile</w:t>
      </w:r>
      <w:bookmarkEnd w:id="63"/>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ing ':=' instead of '=' assign the value at Makefil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s are evaluated at usage time. This discards</w:t>
      </w:r>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i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drug_sim</w:t>
      </w:r>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usr/local/cuda/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 := nvcc</w:t>
      </w:r>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LINK := nvlink</w:t>
      </w:r>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fpermissive -std=c++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fno-alias -fpermissive</w:t>
      </w:r>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r w:rsidR="004401C3" w:rsidRPr="006E0B1B">
        <w:rPr>
          <w:rFonts w:ascii="Courier New" w:hAnsi="Courier New" w:cs="Courier New"/>
          <w:sz w:val="14"/>
          <w:szCs w:val="14"/>
        </w:rPr>
        <w:t>ToR-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usr/local/cuda/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usr/local/cuda/lib64 -arch=sm_86 -rdc=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sources to compile or let the Makefil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cpp) $(wildcard **/*.cpp)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headers or let the Makefil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hpp) $(wildcard **/*.hpp) $(wildcard *.h) $(wildcard **/*.h) $(wildcard **/*.cuh) $(wildcard *.cuh)</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cpp=%.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lopenblas -lpthread -lcudart -lcublas</w:t>
      </w:r>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clare that the final program depends on all objects and the Makfile</w:t>
      </w:r>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OBJECTS) Makefile</w:t>
      </w:r>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ells make that each object file depends on all headers and this Makefile.</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HEADERS) Makefile</w:t>
      </w:r>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 %.cpp $(HEADERS) Makefile</w:t>
      </w:r>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c -rdc=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gitignore</w:t>
      </w:r>
      <w:bookmarkEnd w:id="64"/>
    </w:p>
    <w:p w14:paraId="4DC35A08" w14:textId="08C2631F" w:rsidR="00071236" w:rsidRPr="006D680B" w:rsidRDefault="00233B2D" w:rsidP="00B8611B">
      <w:pPr>
        <w:spacing w:line="360" w:lineRule="auto"/>
        <w:ind w:firstLine="720"/>
      </w:pPr>
      <w:r w:rsidRPr="006D680B">
        <w:t xml:space="preserve">.gitignore file specifies files and folders to be ignored by git, the version control used in this research. The git will ignore simulation results, binary files, CUDA related libraries, log files, and a jupyter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i</w:t>
      </w:r>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gpu</w:t>
      </w:r>
    </w:p>
    <w:p w14:paraId="023A362C" w14:textId="77777777" w:rsidR="00A923D2" w:rsidRPr="006D680B" w:rsidRDefault="00A923D2" w:rsidP="00795289">
      <w:pPr>
        <w:spacing w:line="276" w:lineRule="auto"/>
      </w:pPr>
      <w:r w:rsidRPr="006D680B">
        <w:t>*.ptx</w:t>
      </w:r>
    </w:p>
    <w:p w14:paraId="0E3CD96E" w14:textId="77777777" w:rsidR="00A923D2" w:rsidRPr="006D680B" w:rsidRDefault="00A923D2" w:rsidP="00795289">
      <w:pPr>
        <w:spacing w:line="276" w:lineRule="auto"/>
      </w:pPr>
      <w:r w:rsidRPr="006D680B">
        <w:t>*.cubin</w:t>
      </w:r>
    </w:p>
    <w:p w14:paraId="4F6E0137" w14:textId="77777777" w:rsidR="00A923D2" w:rsidRPr="006D680B" w:rsidRDefault="00A923D2" w:rsidP="00795289">
      <w:pPr>
        <w:spacing w:line="276" w:lineRule="auto"/>
      </w:pPr>
      <w:r w:rsidRPr="006D680B">
        <w:t>*.fatbin</w:t>
      </w:r>
    </w:p>
    <w:p w14:paraId="4A318AEC" w14:textId="77777777" w:rsidR="00A923D2" w:rsidRPr="006D680B" w:rsidRDefault="00A923D2" w:rsidP="00795289">
      <w:pPr>
        <w:spacing w:line="276" w:lineRule="auto"/>
      </w:pPr>
      <w:r w:rsidRPr="006D680B">
        <w:t>.DS_Store</w:t>
      </w:r>
    </w:p>
    <w:p w14:paraId="69AB67CF" w14:textId="77777777" w:rsidR="00A923D2" w:rsidRPr="006D680B" w:rsidRDefault="00A923D2" w:rsidP="00795289">
      <w:pPr>
        <w:spacing w:line="276" w:lineRule="auto"/>
      </w:pPr>
      <w:r w:rsidRPr="006D680B">
        <w:t>bin/drug_sim</w:t>
      </w:r>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plt</w:t>
      </w:r>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parse.ipynb</w:t>
      </w:r>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h&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_runtime.h&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pu.cuh"</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cipa_t.cuh"</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io&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lib&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ring&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time&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math.h&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stat.h&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efine ENOUGH ((CHAR_BIT * sizeof(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unsigned int datapoint_siz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onst unsigned int sample_limit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clock_t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cout</w:t>
      </w:r>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std::endl;</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pu_check(unsigned int datasize){</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num_gpus;</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ize_t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Count( &amp;num_gpus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gpu_id = 0; gpu_id &lt; num_gpus; gpu_id++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 gpu_id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GetInfo(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No %d\nFree Memory: %ld, Total Memory: %ld (%f percent free)\n", id,free,total,percen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datasize/(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i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he program uses GPU No %d and %f percent of its memory\n", id,percen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datasize&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rug_t get_IC50_data_from_file(const char* file_name);</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const char* file_name,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this functions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drugs;</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drug_t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drugs = fopen(file_name,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ic50, sizeof(buffer_ic50), fp_drugs);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ic50, sizeof(buffer_ic50), fp_drugs)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idx++] = strtod(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drugs);</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cvar_data_from_file(const char* file_name, unsigned int limit, double *cvar)</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buffer_cvar[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var;</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d::array&lt;double,18&gt; temp_array;</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var = fopen(file_name,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cvar, sizeof(buffer_cvar), fp_cvar);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cvar, sizeof(buffer_cvar), fp_cvar) != NULL) &amp;&amp; (sample_size&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var,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var[idx++] = strtod(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var);</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nit_data_from_file(const char* file_name, double *init_states)</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cache[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ache;</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d::array&lt;double,18&gt; temp_array;</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idx;</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ache = fopen(file_name,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sample_siz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gets(buffer_cvar, sizeof(buffer_cvar), fp_cvar);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fgets(buffer_cache, sizeof(buffer_cache), fp_cache)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ache,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it_states[idx++] = strtod(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idx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ache);</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const char *fname)</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fopen(fname,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p_param-&gt;pace_max &lt; 750 &amp;&amp; p_param-&gt;pace_max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mympi::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printf("%s\n%s\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sample");</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main(int argc, char **argv)</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nable real-time output in stdout</w:t>
      </w:r>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setvbuf( stdou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ycuda *thread_id;</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thread_id, sizeof(mycuda));</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 xml:space="preserve">This is how the main.cu manages multi-concentration in the simulation. Since ‘kernel_DoDrugSim’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const auto &amp;entry : fs::directory_iterator(drug_dir))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d_p_param;</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 = new param_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 argv, p_param);</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filesystem::directory_entry dir_entry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string entry_str = dir_entry.path().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cout &lt;&lt; entry_str &lt;&lt; std::endl;</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smatch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d::regex_search(entry_str,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drug_nam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py(p_param-&gt;drug_name, match[1].str().c_str());</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py(p_param-&gt;hill_file, entry_str.c_str());</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3. getvalu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conc = getValue(drugConcentration, match[1].str()) * cmax;</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p_param-&gt;show_val();</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qinwards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_auc_control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_auc_control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 new param_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d_p_param;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t>p_param-&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argv,p_param);</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show_val();</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sample_limit * sizeof(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p_param-&gt;is_cvar == true) cvar = (double *)malloc(18 * sample_limit * sizeof(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var = (double *)malloc(18 * sample_limit * sizeof(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constants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states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algebraic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rates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double CONC = p_param-&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kernel_DoDrugSim_single’.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kernel_DoDrugSim’.</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time_series == 1 /*&amp;&amp; exists(p_param-&gt;cache_file)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unsigned int datapoint_size = p_param-&gt;sampling_limit; // sampling_limit: limit of num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sample_limit * sizeof(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 sizeof(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et GPU Number: %d\n",p_param-&gt;gpu_index);</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buffer_cvar[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_cvar, sizeof(buffer_cvar),</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ache_num = get_init_data_from_file(p_param-&gt;cache_file,cache);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Found cache for %d samples\n",cache_num);</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um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actually not used but for now, this is only for satisfiying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cache, (num_of_states+2) * sample_size * sizeof(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ime, sample_size * datapoint_size * sizeof(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t, sample_size * datapoint_size * sizeof(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states, sample_size * datapoint_size * sizeof(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cal, sample_size * datapoint_size * sizeof(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l, sample_size * datapoint_size * sizeof(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ai_result, sample_size * datapoint_size * sizeof(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 sample_size * datapoint_size * sizeof(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to, sample_size * datapoint_size * sizeof(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r, sample_size * datapoint_size * sizeof(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s, sample_size * datapoint_size * sizeof(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1, sample_size * datapoint_size * sizeof(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STATES_RESULT, (num_of_states+1) * sample_size * sizeof(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all_states, num_of_states * sample_size * p_param-&gt;find_steepest_start * sizeof(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alloc(&amp;d_ic50, sample_size * 14 * sizeof(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  // conductances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STATES_cache, cache, (num_of_states+2) * sample_size * sizeof(double), cudaMemcpyHostToDevice);</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n\nGPU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optimal number of thread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temp_resul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datapoint_size * sample_size * sizeof(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 (double *)malloc(datapoint_size * sample_size * sizeof(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 (double *)malloc(datapoint_size * sample_size * sizeof(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double *)malloc(datapoint_size * sample_size * sizeof(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double *)malloc(datapoint_size * sample_size * sizeof(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Na,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double *)malloc(datapoint_size * sample_size * sizeof(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to,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double *)malloc(datapoint_size * sample_size * sizeof(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r,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double *)malloc(datapoint_size * sample_size * sizeof(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s,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datapoint_size * sample_size * sizeof(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double *)malloc(datapoint_size * sample_size * sizeof(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 (double *)malloc(datapoint_size * sample_size * sizeof(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 sample_size * sizeof(cipa_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states, sample_size * datapoint_size * sizeof(double), cudaMemcpyDeviceToHos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time, time, sample_size * datapoint_size * sizeof(double), cudaMemcpyDeviceToHos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dt, dt, sample_size * datapoint_size * sizeof(double), cudaMemcpyDeviceToHos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emcpy(h_ical, ical, sample_size * datapoint_size * sizeof(double), cudaMemcpyDeviceToHos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l, inal, sample_size * datapoint_size * sizeof(double), cudaMemcpyDeviceToHos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ai_result, cai_result, sample_size * datapoint_size * sizeof(double), cudaMemcpyDeviceToHos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 ina, sample_size * datapoint_size * sizeof(double), cudaMemcpyDeviceToHos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to, ito, sample_size * datapoint_size * sizeof(double), cudaMemcpyDeviceToHos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r, ikr, sample_size * datapoint_size * sizeof(double), cudaMemcpyDeviceToHos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s, iks, sample_size * datapoint_size * sizeof(double), cudaMemcpyDeviceToHos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1, ik1, sample_size * datapoint_size * sizeof(double), cudaMemcpyDeviceToHos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sample_str[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sample_str, "%d", sample_id);</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sample_str);</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strcat(filename,"_timeseries.csv");</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Time,Vm,dVm/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datapoint_size;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h_time[ sample_id + (datapoint * sample_size)]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lf,%lf,%lf,%lf,%lf,%lf,%lf,%lf,%lf,%lf,%lf\n", // change this into string, or limit the decimal accuracy, so we can decrease filesize</w:t>
      </w:r>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sample_id + (datapoint * sample_size)],</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sample_id + (datapoint * sample_size)],</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sample_id + (datapoint * sample_size)],</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sample_id + (datapoint * sample_size)],</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sample_id + (datapoint * sample_siz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sample_id + (datapoint * sample_siz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sample_id + (datapoint * sample_size)],</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sample_id + (datapoint * sample_siz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sample_id + (datapoint * sample_size)],</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sample_id + (datapoint * sample_size)],</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sample_id + (datapoint * sample_siz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_biomarkers.csv");</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a");</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filesize</w:t>
      </w:r>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id,</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qne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h_cipa_result[sample_id].ical_auc / ical_auc_control)+(h_cipa_result[sample_id].inal_auc / inal_auc_control)),</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nal_auc,</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cal_auc,</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 - h_cipa_result[sample_id].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 - h_cipa_result[sample_id].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dvmdt_repol,</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peak,</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valley,</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dia,</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peak,</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valley,</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dia</w:t>
      </w:r>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qnet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nal_auc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cal_auc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repol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max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peak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valley = d_STATES[(sample_id * num_of_states)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dia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temp_result[sample_id].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peak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valley = d_STATES[(sample_id * num_of_states) +cai];</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dia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r w:rsidR="008D26C6">
        <w:rPr>
          <w:rFonts w:eastAsia="Batang"/>
          <w:i/>
          <w:iCs/>
          <w:szCs w:val="22"/>
        </w:rPr>
        <w:t>in silico</w:t>
      </w:r>
      <w:r w:rsidRPr="006D680B">
        <w:rPr>
          <w:rFonts w:eastAsia="Batang"/>
          <w:szCs w:val="22"/>
        </w:rPr>
        <w:t xml:space="preserve"> mode</w:t>
      </w:r>
      <w:r w:rsidR="00435862" w:rsidRPr="006D680B">
        <w:rPr>
          <w:rFonts w:eastAsia="Batang"/>
          <w:szCs w:val="22"/>
        </w:rPr>
        <w:t>. This part of the main.cu explains how differ the handling for ‘kernel_DoDrugSim’ compared to ‘kernel_DoDrugSim_single’</w:t>
      </w:r>
      <w:r w:rsidR="006D680B" w:rsidRPr="006D680B">
        <w:rPr>
          <w:rFonts w:eastAsia="Batang"/>
          <w:szCs w:val="22"/>
        </w:rPr>
        <w:t>. ‘kernel_DoDrugSim’ requires less memory, so this following section of the code removes some memory assignments compared to ‘kernel_DoDrugSim_single</w:t>
      </w:r>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is_time_series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ikr;</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RESULT, (num_of_states+1) * sample_size * sizeof(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l_states, num_of_states * sample_size * p_param-&gt;find_steepest_start * sizeof(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alloc(&amp;d_cvar, sample_size * 18 * sizeof(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emcpy(d_cvar, cvar, sample_size * 18 * sizeof(double), cudaMemcpyHostToDevice);</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rintf("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 *h_all_states;</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num_of_states+1) * sample_size * sizeof(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all_states = (double *)malloc( (num_of_states) * sample_size * p_param-&gt;find_steepest_start * sizeof(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sample_size * sizeof(cipa_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d_STATES_RESULT, sample_size * (num_of_states+1) *  sizeof(double), cudaMemcpyDeviceToHos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all_states, d_all_states, (num_of_states) * sample_size  * p_param-&gt;find_steepest_start  *  sizeof(double), cudaMemcpyDeviceToHos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_steepes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sv");</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a"); // because we have multiple fwrites</w:t>
      </w:r>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sample_id);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num_of_states;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h_time[ sample_id + (datapoint * sample_size)]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filesize</w:t>
      </w:r>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sample_id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lf\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h_states[(sample_id * (num_of_states+1))+num_of_states]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folder_created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sample_id = 0; sample_id&lt;sample_size; sample_id++){</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writing sample %d... \n",sample_id);</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conc_str[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conc_str,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onc_str);</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folder_created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mkdir(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lder_created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sv");</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w");</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p_param-&gt;find_steepest_star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h_time[ sample_id + (datapoint * sample_size)]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num_of_states;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h_all_states[((sample_id * num_of_states)) + ((sample_size)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h_all_states[((sample_id * num_of_states))+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p_param-&gt;find_steepest_start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d\n",pacing + (p_param-&gt;pace_max - p_param-&gt;find_steepest_star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pac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cellmodels’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enum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enums/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void initConsts();</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bool is_dutta);</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initConsts(double *CONSTANTS, double *STATES, double type, double conc, double *ic50, double *cvar, bool is_dutta, bool is_cvar,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solveAnalytical(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__device__ void solveEuler(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double set_time_step(double TIME,double time_point,double max_time_step,</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cvar,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initConsts(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math&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lib&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io&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h&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initConsts(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printf("%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elltype]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nao]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o]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na]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ca]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k]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stim_star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bcl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rel_scale]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up_scale]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tr_scale]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leak_scale]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MK_scale]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K]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MK]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aMK]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MKo]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MK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ss]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_b]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mdn]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rpnmax]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trpn]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Rmax]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R]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Lmax]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L]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sqnmax]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sqn]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i]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ss]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i]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ss]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nsr]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jsr]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i]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PKNa]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hf]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p]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p]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p]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_b]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_b]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p]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p]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n]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_b]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s]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ca]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p]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p]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ca]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_b]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f]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s]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_b]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asymm]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ca]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ca]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n]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ff]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na]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ca]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Ac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_b]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i]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o]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DP]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TP]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gatp]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eP]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hp]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xkur]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_b]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_b]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b]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b]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pCa]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p]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np]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p]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Ahs] = 1.00000 - CONSTANTS[(offset * num_of_constants) + Ahf];</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p] = 3.00000 * CONSTANTS[(offset * num_of_constants) + thL];</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f]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jca]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cell] =  1000.00*3.14000*CONSTANTS[(offset * num_of_constants) + rad]*CONSTANTS[(offset * num_of_constants) + rad]*CONSTANTS[(offset * num_of_constants)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 =  0.500000*CONSTANTS[(offset * num_of_constants) + b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p] =  1.25000*CONSTANTS[(offset * num_of_constants) + b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s] = 1.00000 - CONSTANTS[(offset * num_of_constants) + Aff];</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p] =  1.10000*CONSTANTS[(offset * num_of_constants) + PCa];</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 =  0.00125000*CONSTANTS[(offset * num_of_constants) + PCa];</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 =  0.000357400*CONSTANTS[(offset * num_of_constants) + PCa];</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Ageo] =  2.00000*3.14000*CONSTANTS[(offset * num_of_constants) + rad]*CONSTANTS[(offset * num_of_constants) + rad]+ 2.00000*3.14000*CONSTANTS[(offset * num_of_constants) + rad]*CONSTANTS[(offset * num_of_constants)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p] =  0.500000*CONSTANTS[(offset * num_of_constants) + btp];</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p] =  0.00125000*CONSTANTS[(offset * num_of_constants) + PCap];</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p] =  0.000357400*CONSTANTS[(offset * num_of_constants) + PCap];</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p] =  2.00000*CONSTANTS[(offset * num_of_constants) + Ageo];</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myo] =  0.680000*CONSTANTS[(offset * num_of_constants) + vcell];</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nsr] =  0.0552000*CONSTANTS[(offset * num_of_constants) + vcell];</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jsr] =  0.00480000*CONSTANTS[(offset * num_of_constants) + vcell];</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ss] =  0.0200000*CONSTANTS[(offset * num_of_constants) + vcell];</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i] = CONSTANTS[(offset * num_of_constants) + kasymm]+1.00000+ (CONSTANTS[(offset * num_of_constants) + nao]/CONSTANTS[(offset * num_of_constants) + kna1])*(1.00000+CONSTANTS[(offset * num_of_constants) + nao]/CONSTANTS[(offset * num_of_constants)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i] = ( CONSTANTS[(offset * num_of_constants) + nao]*CONSTANTS[(offset * num_of_constants) + nao])/( CONSTANTS[(offset * num_of_constants) + h10_i]*CONSTANTS[(offset * num_of_constants) + kna1]*CONSTANTS[(offset * num_of_constants)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2_i] = 1.00000/CONSTANTS[(offset * num_of_constants)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i] =  CONSTANTS[(offset * num_of_constants) + h12_i]*CONSTANTS[(offset * num_of_constants) + cao]*CONSTANTS[(offset * num_of_constants) + kcaon];</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i] = CONSTANTS[(offset * num_of_constants) + kcaoff];</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i] = CONSTANTS[(offset * num_of_constants) + kcaoff];</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ss] = CONSTANTS[(offset * num_of_constants) + kasymm]+1.00000+ (CONSTANTS[(offset * num_of_constants) + nao]/CONSTANTS[(offset * num_of_constants) + kna1])*(1.00000+CONSTANTS[(offset * num_of_constants) + nao]/CONSTANTS[(offset * num_of_constants)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ss] = ( CONSTANTS[(offset * num_of_constants) + nao]*CONSTANTS[(offset * num_of_constants) + nao])/( CONSTANTS[(offset * num_of_constants) + h10_ss]*CONSTANTS[(offset * num_of_constants) + kna1]*CONSTANTS[(offset * num_of_constants)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h12_ss] = 1.00000/CONSTANTS[(offset * num_of_constants)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ss] =  CONSTANTS[(offset * num_of_constants) + h12_ss]*CONSTANTS[(offset * num_of_constants) + cao]*CONSTANTS[(offset * num_of_constants) + kcaon];</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ss] = CONSTANTS[(offset * num_of_constants) + kcaoff];</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ss] = CONSTANTS[(offset * num_of_constants) + kcaoff];</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1] =  CONSTANTS[(offset * num_of_constants) + k1m]*CONSTANTS[(offset * num_of_constants) + MgADP];</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2] = CONSTANTS[(offset * num_of_constants)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4] = (( CONSTANTS[(offset * num_of_constants) + k4p]*CONSTANTS[(offset * num_of_constants) + MgATP])/CONSTANTS[(offset * num_of_constants) + Kmgatp])/(1.00000+CONSTANTS[(offset * num_of_constants) + MgATP]/CONSTANTS[(offset * num_of_constants) + Kmgatp]);</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isanya ganti jadi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 + (offset * num_of_constants)]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 + (offset * num_of_constants)]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 + (offset * num_of_constants)]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 + (offset * num_of_constants)] *= 1.007; //pca</w:t>
      </w:r>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 + (offset * num_of_constants)]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cvar,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 *= cvar[0 + (offset*18)];</w:t>
      </w:r>
      <w:r w:rsidRPr="006E0B1B">
        <w:rPr>
          <w:rFonts w:ascii="Courier New" w:hAnsi="Courier New" w:cs="Courier New"/>
          <w:sz w:val="14"/>
          <w:szCs w:val="14"/>
        </w:rPr>
        <w:tab/>
      </w:r>
      <w:r w:rsidRPr="006E0B1B">
        <w:rPr>
          <w:rFonts w:ascii="Courier New" w:hAnsi="Courier New" w:cs="Courier New"/>
          <w:sz w:val="14"/>
          <w:szCs w:val="14"/>
        </w:rPr>
        <w:tab/>
        <w:t>// GNa</w:t>
      </w:r>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L] *= cvar[1 + (offset*18)];</w:t>
      </w:r>
      <w:r w:rsidRPr="006E0B1B">
        <w:rPr>
          <w:rFonts w:ascii="Courier New" w:hAnsi="Courier New" w:cs="Courier New"/>
          <w:sz w:val="14"/>
          <w:szCs w:val="14"/>
        </w:rPr>
        <w:tab/>
      </w:r>
      <w:r w:rsidRPr="006E0B1B">
        <w:rPr>
          <w:rFonts w:ascii="Courier New" w:hAnsi="Courier New" w:cs="Courier New"/>
          <w:sz w:val="14"/>
          <w:szCs w:val="14"/>
        </w:rPr>
        <w:tab/>
        <w:t>// GNaL</w:t>
      </w:r>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to] *= cvar[2 + (offset*18)];</w:t>
      </w:r>
      <w:r w:rsidRPr="006E0B1B">
        <w:rPr>
          <w:rFonts w:ascii="Courier New" w:hAnsi="Courier New" w:cs="Courier New"/>
          <w:sz w:val="14"/>
          <w:szCs w:val="14"/>
        </w:rPr>
        <w:tab/>
      </w:r>
      <w:r w:rsidRPr="006E0B1B">
        <w:rPr>
          <w:rFonts w:ascii="Courier New" w:hAnsi="Courier New" w:cs="Courier New"/>
          <w:sz w:val="14"/>
          <w:szCs w:val="14"/>
        </w:rPr>
        <w:tab/>
        <w:t>// Gto</w:t>
      </w:r>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r] *= cvar[3 + (offset*18)];</w:t>
      </w:r>
      <w:r w:rsidRPr="006E0B1B">
        <w:rPr>
          <w:rFonts w:ascii="Courier New" w:hAnsi="Courier New" w:cs="Courier New"/>
          <w:sz w:val="14"/>
          <w:szCs w:val="14"/>
        </w:rPr>
        <w:tab/>
      </w:r>
      <w:r w:rsidRPr="006E0B1B">
        <w:rPr>
          <w:rFonts w:ascii="Courier New" w:hAnsi="Courier New" w:cs="Courier New"/>
          <w:sz w:val="14"/>
          <w:szCs w:val="14"/>
        </w:rPr>
        <w:tab/>
        <w:t>// GKr</w:t>
      </w:r>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num_of_constants) +GKs] *= cvar[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1] *= cvar[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cx] *= cvar[6 + (offset*18)];</w:t>
      </w:r>
      <w:r w:rsidRPr="006E0B1B">
        <w:rPr>
          <w:rFonts w:ascii="Courier New" w:hAnsi="Courier New" w:cs="Courier New"/>
          <w:sz w:val="14"/>
          <w:szCs w:val="14"/>
        </w:rPr>
        <w:tab/>
      </w:r>
      <w:r w:rsidRPr="006E0B1B">
        <w:rPr>
          <w:rFonts w:ascii="Courier New" w:hAnsi="Courier New" w:cs="Courier New"/>
          <w:sz w:val="14"/>
          <w:szCs w:val="14"/>
        </w:rPr>
        <w:tab/>
        <w:t>// GNaCa</w:t>
      </w:r>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b] *= cvar[7 + (offset*18)];</w:t>
      </w:r>
      <w:r w:rsidRPr="006E0B1B">
        <w:rPr>
          <w:rFonts w:ascii="Courier New" w:hAnsi="Courier New" w:cs="Courier New"/>
          <w:sz w:val="14"/>
          <w:szCs w:val="14"/>
        </w:rPr>
        <w:tab/>
      </w:r>
      <w:r w:rsidRPr="006E0B1B">
        <w:rPr>
          <w:rFonts w:ascii="Courier New" w:hAnsi="Courier New" w:cs="Courier New"/>
          <w:sz w:val="14"/>
          <w:szCs w:val="14"/>
        </w:rPr>
        <w:tab/>
        <w:t>// GKb</w:t>
      </w:r>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 *= cvar[8 + (offset*18)];</w:t>
      </w:r>
      <w:r w:rsidRPr="006E0B1B">
        <w:rPr>
          <w:rFonts w:ascii="Courier New" w:hAnsi="Courier New" w:cs="Courier New"/>
          <w:sz w:val="14"/>
          <w:szCs w:val="14"/>
        </w:rPr>
        <w:tab/>
      </w:r>
      <w:r w:rsidRPr="006E0B1B">
        <w:rPr>
          <w:rFonts w:ascii="Courier New" w:hAnsi="Courier New" w:cs="Courier New"/>
          <w:sz w:val="14"/>
          <w:szCs w:val="14"/>
        </w:rPr>
        <w:tab/>
        <w:t>// PCa</w:t>
      </w:r>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k] *= cvar[9 + (offset*18)];</w:t>
      </w:r>
      <w:r w:rsidRPr="006E0B1B">
        <w:rPr>
          <w:rFonts w:ascii="Courier New" w:hAnsi="Courier New" w:cs="Courier New"/>
          <w:sz w:val="14"/>
          <w:szCs w:val="14"/>
        </w:rPr>
        <w:tab/>
      </w:r>
      <w:r w:rsidRPr="006E0B1B">
        <w:rPr>
          <w:rFonts w:ascii="Courier New" w:hAnsi="Courier New" w:cs="Courier New"/>
          <w:sz w:val="14"/>
          <w:szCs w:val="14"/>
        </w:rPr>
        <w:tab/>
        <w:t>// INaK</w:t>
      </w:r>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b] *= cvar[10 + (offset*18)];</w:t>
      </w:r>
      <w:r w:rsidRPr="006E0B1B">
        <w:rPr>
          <w:rFonts w:ascii="Courier New" w:hAnsi="Courier New" w:cs="Courier New"/>
          <w:sz w:val="14"/>
          <w:szCs w:val="14"/>
        </w:rPr>
        <w:tab/>
      </w:r>
      <w:r w:rsidRPr="006E0B1B">
        <w:rPr>
          <w:rFonts w:ascii="Courier New" w:hAnsi="Courier New" w:cs="Courier New"/>
          <w:sz w:val="14"/>
          <w:szCs w:val="14"/>
        </w:rPr>
        <w:tab/>
        <w:t>// PNab</w:t>
      </w:r>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b] *= cvar[11 + (offset*18)];</w:t>
      </w:r>
      <w:r w:rsidRPr="006E0B1B">
        <w:rPr>
          <w:rFonts w:ascii="Courier New" w:hAnsi="Courier New" w:cs="Courier New"/>
          <w:sz w:val="14"/>
          <w:szCs w:val="14"/>
        </w:rPr>
        <w:tab/>
      </w:r>
      <w:r w:rsidRPr="006E0B1B">
        <w:rPr>
          <w:rFonts w:ascii="Courier New" w:hAnsi="Courier New" w:cs="Courier New"/>
          <w:sz w:val="14"/>
          <w:szCs w:val="14"/>
        </w:rPr>
        <w:tab/>
        <w:t>// PCab</w:t>
      </w:r>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pCa] *= cvar[12 + (offset*18)];</w:t>
      </w:r>
      <w:r w:rsidRPr="006E0B1B">
        <w:rPr>
          <w:rFonts w:ascii="Courier New" w:hAnsi="Courier New" w:cs="Courier New"/>
          <w:sz w:val="14"/>
          <w:szCs w:val="14"/>
        </w:rPr>
        <w:tab/>
      </w:r>
      <w:r w:rsidRPr="006E0B1B">
        <w:rPr>
          <w:rFonts w:ascii="Courier New" w:hAnsi="Courier New" w:cs="Courier New"/>
          <w:sz w:val="14"/>
          <w:szCs w:val="14"/>
        </w:rPr>
        <w:tab/>
        <w:t>// GpCa</w:t>
      </w:r>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KmCaMK] *= cvar[17 + (offset*18)];</w:t>
      </w:r>
      <w:r w:rsidRPr="006E0B1B">
        <w:rPr>
          <w:rFonts w:ascii="Courier New" w:hAnsi="Courier New" w:cs="Courier New"/>
          <w:sz w:val="14"/>
          <w:szCs w:val="14"/>
        </w:rPr>
        <w:tab/>
        <w:t>// KCaMK</w:t>
      </w:r>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rel_scale] *= cvar[13 + (offset*18)];</w:t>
      </w:r>
      <w:r w:rsidRPr="006E0B1B">
        <w:rPr>
          <w:rFonts w:ascii="Courier New" w:hAnsi="Courier New" w:cs="Courier New"/>
          <w:sz w:val="14"/>
          <w:szCs w:val="14"/>
        </w:rPr>
        <w:tab/>
        <w:t>// SERCA_Total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up_scale] *= cvar[14 + (offset*18)];</w:t>
      </w:r>
      <w:r w:rsidRPr="006E0B1B">
        <w:rPr>
          <w:rFonts w:ascii="Courier New" w:hAnsi="Courier New" w:cs="Courier New"/>
          <w:sz w:val="14"/>
          <w:szCs w:val="14"/>
        </w:rPr>
        <w:tab/>
        <w:t>// RyR_Total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tr_scale] *= cvar[15 + (offset*18)];</w:t>
      </w:r>
      <w:r w:rsidRPr="006E0B1B">
        <w:rPr>
          <w:rFonts w:ascii="Courier New" w:hAnsi="Courier New" w:cs="Courier New"/>
          <w:sz w:val="14"/>
          <w:szCs w:val="14"/>
        </w:rPr>
        <w:tab/>
        <w:t>// Trans_Total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leak_scale] *= cvar[16 + (offset*18)];</w:t>
      </w:r>
      <w:r w:rsidRPr="006E0B1B">
        <w:rPr>
          <w:rFonts w:ascii="Courier New" w:hAnsi="Courier New" w:cs="Courier New"/>
          <w:sz w:val="14"/>
          <w:szCs w:val="14"/>
        </w:rPr>
        <w:tab/>
        <w:t>// Leak_Total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num_of_constants) +KCaMK_scale] *= cvar[17 + (offset*18)];</w:t>
      </w:r>
      <w:r w:rsidRPr="006E0B1B">
        <w:rPr>
          <w:rFonts w:ascii="Courier New" w:hAnsi="Courier New" w:cs="Courier New"/>
          <w:sz w:val="14"/>
          <w:szCs w:val="14"/>
        </w:rPr>
        <w:tab/>
        <w:t>// KCaMK</w:t>
      </w:r>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_b+(offset * num_of_constants)] = CONSTANTS[PCa_b+(offset * num_of_constants)]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_b+(offset * num_of_constants)] = CONSTANTS[GK1_b+(offset * num_of_constants)]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_b+(offset * num_of_constants)] = CONSTANTS[GKs_b+(offset * num_of_constants)]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GNa+(offset * num_of_constants)] = CONSTANTS[GNa+(offset * num_of_constants)]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_b+(offset * num_of_constants)] = CONSTANTS[GNaL_b+(offset * num_of_constants)]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to_b+(offset * num_of_constants)] = CONSTANTS[Gto_b+(offset * num_of_constants)]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_b+(offset * num_of_constants)] = CONSTANTS[GKr_b+(offset * num_of_constants)]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initConsts(double *CONSTANTS, double *STATES, double type, double conc, double *ic50, double *cvar, bool is_dutta, bool is_cvar,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num_of_constants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_initConsts(CONSTANTS, STATES, type, offset); // initconst kan minta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elltype: %lf\n", CONSTANTS[celltype]);</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 // for patch clamp component based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ontrol %lf %lf %lf %lf %lf\n", CONSTANTS[PCa], CONSTANTS[GK1], CONSTANTS[GKs], CONSTANTS[GNaL], CONSTANTS[GKr]);</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is_dutta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is_cvar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Cvar(CONSTANTS, cvar,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utta %lf %lf %lf %lf %lf\n", CONSTANTS[PCa], CONSTANTS[GK1], CONSTANTS[GKs], CONSTANTS[GNaL], CONSTANTS[GKr]);</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rug %lf %lf %lf %lf %lf\n", CONSTANTS[PCa], CONSTANTS[GK1], CONSTANTS[GKs], CONSTANTS[GNaL], CONSTANTS[GKr]);</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algebraic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rates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Istim] = (TIME&gt;=CONSTANTS[(offset * num_of_constants) + stim_start] &amp;&amp; (TIME - CONSTANTS[(offset * num_of_constants) + stim_start]) - floor((TIME - CONSTANTS[(offset * num_of_constants) + stim_start])/CONSTANTS[(offset * num_of_constants) + BCL])*CONSTANTS[(offset * num_of_constants) + BCL]&lt;=CONSTANTS[(offset * num_of_constants) + duration] ? CONSTANTS[(offset * num_of_constants)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n libcml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 = 1.00000/(1.00000+exp((STATES[(offset * num_of_states)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p] = 1.00000/(1.00000+exp((STATES[(offset * num_of_states)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mss] = 1.00000/(1.00000+exp(- (STATES[(offset * num_of_states) + V]+CONSTANTS[(offset * num_of_constants) + mssV1])/CONSTANTS[(offset * num_of_constants)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m] = 1.00000/( CONSTANTS[(offset * num_of_constants) + mtD1]*exp((STATES[(offset * num_of_states) + V]+CONSTANTS[(offset * num_of_constants) + mtV1])/CONSTANTS[(offset * num_of_constants) + mtV2])+ CONSTANTS[(offset * num_of_constants) + mtD2]*exp(- (STATES[(offset * num_of_states) + V]+CONSTANTS[(offset * num_of_constants) + mtV3])/CONSTANTS[(offset * num_of_constants)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ss] = 1.00000/(1.00000+exp((STATES[(offset * num_of_states) + V]+CONSTANTS[(offset * num_of_constants) + hssV1])/CONSTANTS[(offset * num_of_constants)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f] = 1.00000/( 1.43200e-05*exp(- (STATES[(offset * num_of_states) + V]+1.19600)/6.28500)+ 6.14900*exp((STATES[(offset * num_of_states)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s] = 1.00000/( 0.00979400*exp(- (STATES[(offset * num_of_states) + V]+17.9500)/28.0500)+ 0.334300*exp((STATES[(offset * num_of_states)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ass] = 1.00000/(1.00000+exp(- (STATES[(offset * num_of_states)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a] = 1.05150/(1.00000/( 1.20890*(1.00000+exp(- (STATES[(offset * num_of_states) + V] - 18.4099)/29.3814)))+3.50000/(1.00000+exp((STATES[(offset * num_of_states)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dss] = 1.00000/(1.00000+exp(- (STATES[(offset * num_of_states)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d] = 0.600000+1.00000/(exp( - 0.0500000*(STATES[(offset * num_of_states) + V]+6.00000))+exp( 0.0900000*(STATES[(offset * num_of_states)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ss] = 1.00000/(1.00000+exp((STATES[(offset * num_of_states)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tff] = 7.00000+1.00000/( 0.00450000*exp(- (STATES[(offset * num_of_states) + V]+20.0000)/10.0000)+ 0.00450000*exp((STATES[(offset * num_of_states)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s] = 1000.00+1.00000/( 3.50000e-05*exp(- (STATES[(offset * num_of_states) + V]+5.00000)/4.00000)+ 3.50000e-05*exp((STATES[(offset * num_of_states)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ss] = ALGEBRAIC[(offset * num_of_algebraic) + fss];</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m2n] =  STATES[(offset * num_of_states) + jca]*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nca] = 1.00000/(CONSTANTS[(offset * num_of_constants) + k2n]/ALGEBRAIC[(offset * num_of_algebraic) + km2n]+pow(1.00000+CONSTANTS[(offset * num_of_constants) + Kmn]/STATES[(offset * num_of_states) + cass],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ss] = 1.00000/(1.00000+exp(- (STATES[(offset * num_of_states)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f] = 12.9800+1.00000/( 0.365200*exp((STATES[(offset * num_of_states) + V] - 31.6600)/3.86900)+ 4.12300e-05*exp(- (STATES[(offset * num_of_states)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s] = 1.86500+1.00000/( 0.0662900*exp((STATES[(offset * num_of_states) + V] - 34.7000)/7.35500)+ 1.12800e-05*exp(- (STATES[(offset * num_of_states)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s1ss] = 1.00000/(1.00000+exp(- (STATES[(offset * num_of_states)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1] = 817.300+1.00000/( 0.000232600*exp((STATES[(offset * num_of_states) + V]+48.2800)/17.8000)+ 0.00129200*exp(- (STATES[(offset * num_of_states)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1ss] = 1.00000/(1.00000+exp(- (STATES[(offset * num_of_states) + V]+ 2.55380*CONSTANTS[(offset * num_of_constants) + ko]+144.590)/( 1.56920*CONSTANTS[(offset * num_of_constants)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k1] = 122.200/(exp(- (STATES[(offset * num_of_states) + V]+127.200)/20.3600)+exp((STATES[(offset * num_of_states)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ss] = ALGEBRAIC[(offset * num_of_algebraic) + hss];</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 = 2.03800+1.00000/( 0.0213600*exp(- (STATES[(offset * num_of_states) + V]+100.600)/8.28100)+ 0.305200*exp((STATES[(offset * num_of_states)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ssp] = 1.00000/(1.00000+exp(- (STATES[(offset * num_of_states)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 = 7.00000+1.00000/( 0.0400000*exp(- (STATES[(offset * num_of_states) + V] - 4.00000)/7.00000)+ 0.0400000*exp((STATES[(offset * num_of_states)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s] = 100.000+1.00000/( 0.000120000*exp(- STATES[(offset * num_of_states) + V]/3.00000)+ 0.000120000*exp(STATES[(offset * num_of_states)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fp] =  2.50000*ALGEBRAIC[(offset * num_of_algebraic) + tff];</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xs2ss] = ALGEBRAIC[(offset * num_of_algebraic)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2] = 1.00000/( 0.0100000*exp((STATES[(offset * num_of_states) + V] - 50.0000)/20.0000)+ 0.0193000*exp(- (STATES[(offset * num_of_states)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b] = ( CONSTANTS[(offset * num_of_constants) + CaMKo]*(1.00000 - STATES[(offset * num_of_states) + CaMKt]))/(1.00000+CONSTANTS[(offset * num_of_constants) + KmCaM]/STATES[(offset * num_of_states) + cass]);</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ssp] = 1.00000/(1.00000+exp((STATES[(offset * num_of_states)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hsp] =  3.00000*ALGEBRAIC[(offset * num_of_algebraic) + ths];</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p] =  1.46000*ALGEBRAIC[(offset * num_of_algebraic) + tj];</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mLss] = 1.00000/(1.00000+exp(- (STATES[(offset * num_of_states)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mL] = ALGEBRAIC[(offset * num_of_algebraic)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p] =  2.50000*ALGEBRAIC[(offset * num_of_algebraic) + tfcaf];</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ss] = 1.00000/(1.00000+exp((STATES[(offset * num_of_states)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elta_epi] = (CONSTANTS[(offset * num_of_constants) + celltype]==1.00000 ? 1.00000 - 0.950000/(1.00000+exp((STATES[(offset * num_of_states)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_b] = 4.56200+1.00000/( 0.393300*exp(- (STATES[(offset * num_of_states) + V]+100.000)/100.000)+ 0.0800400*exp((STATES[(offset * num_of_states)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 =  ALGEBRAIC[(offset * num_of_algebraic) + tiF_b]*ALGEBRAIC[(offset * num_of_algebraic) + delta_epi];</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_b] = 23.6200+1.00000/( 0.00141600*exp(- (STATES[(offset * num_of_states) + V]+96.5200)/59.0500)+ 1.78000e-08*exp((STATES[(offset * num_of_states)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 =  ALGEBRAIC[(offset * num_of_algebraic) + tiS_b]*ALGEBRAIC[(offset * num_of_algebraic) + delta_epi];</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develop] = 1.35400+0.000100000/(exp((STATES[(offset * num_of_states) + V] - 167.400)/15.8900)+exp(- (STATES[(offset * num_of_states)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recover] = 1.00000 - 0.500000/(1.00000+exp((STATES[(offset * num_of_states)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p] =  ALGEBRAIC[(offset * num_of_algebraic) + dti_develop]*ALGEBRAIC[(offset * num_of_algebraic) + dti_recover]*ALGEBRAIC[(offset * num_of_algebraic) + tiF];</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p] =  ALGEBRAIC[(offset * num_of_algebraic) + dti_develop]*ALGEBRAIC[(offset * num_of_algebraic) + dti_recover]*ALGEBRAIC[(offset * num_of_algebraic) + tiS];</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 =  CONSTANTS[(offset * num_of_constants) + Aff]*STATES[(offset * num_of_states) + ff]+ CONSTANTS[(offset * num_of_constants) + Afs]*STATES[(offset * num_of_states)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Afcaf] = 0.300000+0.600000/(1.00000+exp((STATES[(offset * num_of_states)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fcas] = 1.00000 - ALGEBRAIC[(offset * num_of_algebraic) + Afcaf];</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 =  ALGEBRAIC[(offset * num_of_algebraic) + Afcaf]*STATES[(offset * num_of_states) + fcaf]+ ALGEBRAIC[(offset * num_of_algebraic) + Afcas]*STATES[(offset * num_of_states) + fcas];</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p] =  CONSTANTS[(offset * num_of_constants) + Aff]*STATES[(offset * num_of_states) + ffp]+ CONSTANTS[(offset * num_of_constants) + Afs]*STATES[(offset * num_of_states)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p] =  ALGEBRAIC[(offset * num_of_algebraic) + Afcaf]*STATES[(offset * num_of_states) + fcafp]+ ALGEBRAIC[(offset * num_of_algebraic) + Afcas]*STATES[(offset * num_of_states) + fcas];</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frt] = ( STATES[(offset * num_of_states) + V]*CONSTANTS[(offset * num_of_constants) + F]*CONSTANTS[(offset * num_of_constants) + F])/( CONSTANTS[(offset * num_of_constants) + R]*CONSTANTS[(offset * num_of_constants)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rt] = ( STATES[(offset * num_of_states) + V]*CONSTANTS[(offset * num_of_constants) + F])/( CONSTANTS[(offset * num_of_constants) + R]*CONSTANTS[(offset * num_of_constants)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L] = ( 4.00000*ALGEBRAIC[(offset * num_of_algebraic) + vffrt]*( STATES[(offset * num_of_states) + cass]*exp( 2.00000*ALGEBRAIC[(offset * num_of_algebraic) + vfrt]) -  0.341000*CONSTANTS[(offset * num_of_constants) + cao]))/(exp( 2.00000*ALGEBRAIC[(offset * num_of_algebraic) + vfr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a] = ALGEBRAIC[(offset * num_of_algebraic) + CaMKb]+STATES[(offset * num_of_states) + CaMK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CaLp] = 1.00000/(1.00000+CONSTANTS[(offset * num_of_constants) + KmCaMK]/ALGEBRAIC[(offset * num_of_algebraic) + CaMKa]);</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L] =  (1.00000 - ALGEBRAIC[(offset * num_of_algebraic) + fICaLp])*CONSTANTS[(offset * num_of_constants) + PCa]*ALGEBRAIC[(offset * num_of_algebraic) + PhiCaL]*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p]*ALGEBRAIC[(offset * num_of_algebraic) + PhiCaL]*STATES[(offset * num_of_states) + d]*( ALGEBRAIC[(offset * num_of_algebraic) + fp]*(1.00000 - STATES[(offset * num_of_states) + nca])+ STATES[(offset * num_of_states) + jca]*ALGEBRAIC[(offset * num_of_algebraic) + fcap]*STATES[(offset * num_of_states) + nca]);</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_temp] = ( CONSTANTS[(offset * num_of_constants) + a_rel]*- ALGEBRAIC[(offset * num_of_algebraic) + ICaL])/(1.00000+ 1.00000*pow(1.50000/STATES[(offset * num_of_states) + cajsr],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 = (CONSTANTS[(offset * num_of_constants) + celltype]==2.00000 ?  ALGEBRAIC[(offset * num_of_algebraic) + Jrel_inf_temp]*1.70000 : ALGEBRAIC[(offset * num_of_algebraic) + Jrel_inf_temp]);</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_temp] = CONSTANTS[(offset * num_of_constants) + bt]/(1.00000+0.0123000/STATES[(offset * num_of_states) + cajsr]);</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 = (ALGEBRAIC[(offset * num_of_algebraic) + tau_rel_temp]&lt;0.00100000 ? 0.00100000 : ALGEBRAIC[(offset * num_of_algebraic) + tau_rel_temp]);</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Jrel_temp] = ( CONSTANTS[(offset * num_of_constants) + a_relp]*- ALGEBRAIC[(offset * num_of_algebraic) + ICaL])/(1.00000+pow(1.50000/STATES[(offset * num_of_states) + cajsr],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p] = (CONSTANTS[(offset * num_of_constants) + celltype]==2.00000 ?  ALGEBRAIC[(offset * num_of_algebraic) + Jrel_temp]*1.70000 : ALGEBRAIC[(offset * num_of_algebraic) + Jrel_temp]);</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_temp] = CONSTANTS[(offset * num_of_constants) + btp]/(1.00000+0.0123000/STATES[(offset * num_of_states) + cajsr]);</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 = (ALGEBRAIC[(offset * num_of_algebraic) + tau_relp_temp]&lt;0.00100000 ? 0.00100000 : ALGEBRAIC[(offset * num_of_algebraic) + tau_relp_temp]);</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K] =  (( CONSTANTS[(offset * num_of_constants) + R]*CONSTANTS[(offset * num_of_constants) + T])/CONSTANTS[(offset * num_of_constants) + F])*log(CONSTANTS[(offset * num_of_constants) + ko]/STATES[(offset * num_of_states) + ki]);</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F] = 1.00000/(1.00000+exp((STATES[(offset * num_of_states)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S] = 1.00000 - ALGEBRAIC[(offset * num_of_algebraic) + AiF];</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 =  ALGEBRAIC[(offset * num_of_algebraic) + AiF]*STATES[(offset * num_of_states) + iF]+ ALGEBRAIC[(offset * num_of_algebraic) + AiS]*STATES[(offset * num_of_states) + iS];</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 =  ALGEBRAIC[(offset * num_of_algebraic) + AiF]*STATES[(offset * num_of_states) + iFp]+ ALGEBRAIC[(offset * num_of_algebraic) + AiS]*STATES[(offset * num_of_states) + iSp];</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top] = 1.00000/(1.00000+CONSTANTS[(offset * num_of_constants) + KmCaMK]/ALGEBRAIC[(offset * num_of_algebraic) + CaMKa]);</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to] =  CONSTANTS[(offset * num_of_constants) + Gto]*(STATES[(offset * num_of_states) + V] - ALGEBRAIC[(offset * num_of_algebraic) + EK])*( (1.00000 - ALGEBRAIC[(offset * num_of_algebraic) + fItop])*STATES[(offset * num_of_states) + a]*ALGEBRAIC[(offset * num_of_algebraic) + i]+ ALGEBRAIC[(offset * num_of_algebraic) + fItop]*STATES[(offset * num_of_states) + ap]*ALGEBRAIC[(offset * num_of_algebraic) + ip]);</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f] = 1.00000/(1.00000+exp((STATES[(offset * num_of_states)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s] = 1.00000 - ALGEBRAIC[(offset * num_of_algebraic) + Axrf];</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 =  ALGEBRAIC[(offset * num_of_algebraic) + Axrf]*STATES[(offset * num_of_states) + xrf]+ ALGEBRAIC[(offset * num_of_algebraic) + Axrs]*STATES[(offset * num_of_states) + xrs];</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r] = ( (1.00000/(1.00000+exp((STATES[(offset * num_of_states) + V]+55.0000)/75.0000)))*1.00000)/(1.00000+exp((STATES[(offset * num_of_states)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r] =  CONSTANTS[(offset * num_of_constants) + GKr]* pow((CONSTANTS[(offset * num_of_constants) + ko]/5.40000), 1.0 / 2)*ALGEBRAIC[(offset * num_of_algebraic) + xr]*ALGEBRAIC[(offset * num_of_algebraic) + rkr]*(STATES[(offset * num_of_states) + V] - ALGEBRAIC[(offset * num_of_algebraic)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EKs] =  (( CONSTANTS[(offset * num_of_constants) + R]*CONSTANTS[(offset * num_of_constants) + T])/CONSTANTS[(offset * num_of_constants) + F])*log((CONSTANTS[(offset * num_of_constants) + ko]+ CONSTANTS[(offset * num_of_constants) + </w:t>
      </w:r>
      <w:r w:rsidRPr="006E0B1B">
        <w:rPr>
          <w:rFonts w:ascii="Courier New" w:hAnsi="Courier New" w:cs="Courier New"/>
          <w:sz w:val="14"/>
          <w:szCs w:val="14"/>
        </w:rPr>
        <w:lastRenderedPageBreak/>
        <w:t>PKNa]*CONSTANTS[(offset * num_of_constants) + nao])/(STATES[(offset * num_of_states) + ki]+ CONSTANTS[(offset * num_of_constants) + PKNa]*STATES[(offset * num_of_states) + nai]));</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sCa] = 1.00000+0.600000/(1.00000+pow(3.80000e-05/STATES[(offset * num_of_states) + cai],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s] =  CONSTANTS[(offset * num_of_constants) + GKs]*ALGEBRAIC[(offset * num_of_algebraic) + KsCa]*STATES[(offset * num_of_states) + xs1]*STATES[(offset * num_of_states) + xs2]*(STATES[(offset * num_of_states) + V] - ALGEBRAIC[(offset * num_of_algebraic)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1] = 1.00000/(1.00000+exp(((STATES[(offset * num_of_states) + V]+105.800) -  2.60000*CONSTANTS[(offset * num_of_constants)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1] =  CONSTANTS[(offset * num_of_constants) + GK1]* pow(CONSTANTS[(offset * num_of_constants) + ko], 1.0 / 2)*ALGEBRAIC[(offset * num_of_algebraic) + rk1]*STATES[(offset * num_of_states) + xk1]*(STATES[(offset * num_of_states) + V] - ALGEBRAIC[(offset * num_of_algebraic)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o] =  CONSTANTS[(offset * num_of_constants) + Knao0]*exp(( (1.00000 - CONSTANTS[(offset * num_of_constants) + delta])*STATES[(offset * num_of_states) + V]*CONSTANTS[(offset * num_of_constants) + F])/( 3.00000*CONSTANTS[(offset * num_of_constants) + R]*CONSTANTS[(offset * num_of_constants)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3] = ( CONSTANTS[(offset * num_of_constants) + k3p]*pow(CONSTANTS[(offset * num_of_constants) + ko]/CONSTANTS[(offset * num_of_constants) + Kko], 2.00000))/((pow(1.00000+CONSTANTS[(offset * num_of_constants) + nao]/ALGEBRAIC[(offset * num_of_algebraic) + Knao], 3.00000)+pow(1.00000+CONSTANTS[(offset * num_of_constants) + ko]/CONSTANTS[(offset * num_of_constants) + Kko],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 = CONSTANTS[(offset * num_of_constants) + eP]/(1.00000+CONSTANTS[(offset * num_of_constants) + H]/CONSTANTS[(offset * num_of_constants) + Khp]+STATES[(offset * num_of_states) + nai]/CONSTANTS[(offset * num_of_constants) + Knap]+STATES[(offset * num_of_states) + ki]/CONSTANTS[(offset * num_of_constants) + Kxkur]);</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3] = ( CONSTANTS[(offset * num_of_constants) + k3m]*ALGEBRAIC[(offset * num_of_algebraic) + P]*CONSTANTS[(offset * num_of_constants) + H])/(1.00000+CONSTANTS[(offset * num_of_constants) + MgATP]/CONSTANTS[(offset * num_of_constants) + Kmgatp]);</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i] =  CONSTANTS[(offset * num_of_constants) + Knai0]*exp(( CONSTANTS[(offset * num_of_constants) + delta]*STATES[(offset * num_of_states) + V]*CONSTANTS[(offset * num_of_constants) + F])/( 3.00000*CONSTANTS[(offset * num_of_constants) + R]*CONSTANTS[(offset * num_of_constants)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1] = ( CONSTANTS[(offset * num_of_constants) + k1p]*pow(STATES[(offset * num_of_states) + nai]/ALGEBRAIC[(offset * num_of_algebraic) + Knai], 3.00000))/((pow(1.00000+STATES[(offset * num_of_states) + nai]/ALGEBRAIC[(offset * num_of_algebraic) + Knai], 3.00000)+pow(1.00000+STATES[(offset * num_of_states) + ki]/CONSTANTS[(offset * num_of_constants) + Kki],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2] = ( CONSTANTS[(offset * num_of_constants) + k2m]*pow(CONSTANTS[(offset * num_of_constants) + nao]/ALGEBRAIC[(offset * num_of_algebraic) + Knao], 3.00000))/((pow(1.00000+CONSTANTS[(offset * num_of_constants) + nao]/ALGEBRAIC[(offset * num_of_algebraic) + Knao], 3.00000)+pow(1.00000+CONSTANTS[(offset * num_of_constants) + ko]/CONSTANTS[(offset * num_of_constants) + Kko],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b4] = ( CONSTANTS[(offset * num_of_constants) + k4m]*pow(STATES[(offset * num_of_states) + ki]/CONSTANTS[(offset * num_of_constants) + Kki], 2.00000))/((pow(1.00000+STATES[(offset * num_of_states) + nai]/ALGEBRAIC[(offset * </w:t>
      </w:r>
      <w:r w:rsidRPr="006E0B1B">
        <w:rPr>
          <w:rFonts w:ascii="Courier New" w:hAnsi="Courier New" w:cs="Courier New"/>
          <w:sz w:val="14"/>
          <w:szCs w:val="14"/>
        </w:rPr>
        <w:lastRenderedPageBreak/>
        <w:t>num_of_algebraic) + Knai], 3.00000)+pow(1.00000+STATES[(offset * num_of_states) + ki]/CONSTANTS[(offset * num_of_constants) + Kki],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 =  CONSTANTS[(offset * num_of_constants) + a4]*ALGEBRAIC[(offset * num_of_algebraic) + a1]*CONSTANTS[(offset * num_of_constants) + a2]+ ALGEBRAIC[(offset * num_of_algebraic) + b2]*ALGEBRAIC[(offset * num_of_algebraic) + b4]*ALGEBRAIC[(offset * num_of_algebraic) + b3]+ CONSTANTS[(offset * num_of_constants) + a2]*ALGEBRAIC[(offset * num_of_algebraic) + b4]*ALGEBRAIC[(offset * num_of_algebraic) + b3]+ ALGEBRAIC[(offset * num_of_algebraic) + b3]*ALGEBRAIC[(offset * num_of_algebraic) + a1]*CONSTANTS[(offset * num_of_constants)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 =  ALGEBRAIC[(offset * num_of_algebraic) + b2]*CONSTANTS[(offset * num_of_constants) + b1]*ALGEBRAIC[(offset * num_of_algebraic) + b4]+ ALGEBRAIC[(offset * num_of_algebraic) + a1]*CONSTANTS[(offset * num_of_constants) + a2]*ALGEBRAIC[(offset * num_of_algebraic) + a3]+ ALGEBRAIC[(offset * num_of_algebraic) + a3]*CONSTANTS[(offset * num_of_constants) + b1]*ALGEBRAIC[(offset * num_of_algebraic) + b4]+ CONSTANTS[(offset * num_of_constants) + a2]*ALGEBRAIC[(offset * num_of_algebraic) + a3]*ALGEBRAIC[(offset * num_of_algebraic)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 =  CONSTANTS[(offset * num_of_constants) + a2]*ALGEBRAIC[(offset * num_of_algebraic) + a3]*CONSTANTS[(offset * num_of_constants) + a4]+ ALGEBRAIC[(offset * num_of_algebraic) + b3]*ALGEBRAIC[(offset * num_of_algebraic) + b2]*CONSTANTS[(offset * num_of_constants) + b1]+ ALGEBRAIC[(offset * num_of_algebraic) + b2]*CONSTANTS[(offset * num_of_constants) + b1]*CONSTANTS[(offset * num_of_constants) + a4]+ ALGEBRAIC[(offset * num_of_algebraic) + a3]*CONSTANTS[(offset * num_of_constants) + a4]*CONSTANTS[(offset * num_of_constants)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 =  ALGEBRAIC[(offset * num_of_algebraic) + b4]*ALGEBRAIC[(offset * num_of_algebraic) + b3]*ALGEBRAIC[(offset * num_of_algebraic) + b2]+ ALGEBRAIC[(offset * num_of_algebraic) + a3]*CONSTANTS[(offset * num_of_constants) + a4]*ALGEBRAIC[(offset * num_of_algebraic) + a1]+ ALGEBRAIC[(offset * num_of_algebraic) + b2]*CONSTANTS[(offset * num_of_constants) + a4]*ALGEBRAIC[(offset * num_of_algebraic) + a1]+ ALGEBRAIC[(offset * num_of_algebraic) + b3]*ALGEBRAIC[(offset * num_of_algebraic) + b2]*ALGEBRAIC[(offset * num_of_algebraic)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 = ALGEBRAIC[(offset * num_of_algebraic) + x1]/(ALGEBRAIC[(offset * num_of_algebraic) + x1]+ALGEBRAIC[(offset * num_of_algebraic) + x2]+ALGEBRAIC[(offset * num_of_algebraic) + x3]+ALGEBRAIC[(offset * num_of_algebraic)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 = ALGEBRAIC[(offset * num_of_algebraic) + x2]/(ALGEBRAIC[(offset * num_of_algebraic) + x1]+ALGEBRAIC[(offset * num_of_algebraic) + x2]+ALGEBRAIC[(offset * num_of_algebraic) + x3]+ALGEBRAIC[(offset * num_of_algebraic)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Na] =  3.00000*( ALGEBRAIC[(offset * num_of_algebraic) + E1]*ALGEBRAIC[(offset * num_of_algebraic) + a3] -  ALGEBRAIC[(offset * num_of_algebraic) + E2]*ALGEBRAIC[(offset * num_of_algebraic)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 = ALGEBRAIC[(offset * num_of_algebraic) + x3]/(ALGEBRAIC[(offset * num_of_algebraic) + x1]+ALGEBRAIC[(offset * num_of_algebraic) + x2]+ALGEBRAIC[(offset * num_of_algebraic) + x3]+ALGEBRAIC[(offset * num_of_algebraic)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 = ALGEBRAIC[(offset * num_of_algebraic) + x4]/(ALGEBRAIC[(offset * num_of_algebraic) + x1]+ALGEBRAIC[(offset * num_of_algebraic) + x2]+ALGEBRAIC[(offset * num_of_algebraic) + x3]+ALGEBRAIC[(offset * num_of_algebraic)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K] =  2.00000*( ALGEBRAIC[(offset * num_of_algebraic) + E4]*CONSTANTS[(offset * num_of_constants) + b1] -  ALGEBRAIC[(offset * num_of_algebraic) + E3]*ALGEBRAIC[(offset * num_of_algebraic)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INaK] =  CONSTANTS[(offset * num_of_constants) + Pnak]*( CONSTANTS[(offset * num_of_constants) + zna]*ALGEBRAIC[(offset * num_of_algebraic) + JnakNa]+ CONSTANTS[(offset * num_of_constants) + zk]*ALGEBRAIC[(offset * num_of_algebraic) + JnakK]);</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b] = 1.00000/(1.00000+exp(- (STATES[(offset * num_of_states)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b] =  CONSTANTS[(offset * num_of_constants) + GKb]*ALGEBRAIC[(offset * num_of_algebraic) + xkb]*(STATES[(offset * num_of_states) + V] - ALGEBRAIC[(offset * num_of_algebraic)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K] = (STATES[(offset * num_of_states) + kss] - STATES[(offset * num_of_states) + ki])/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K] = ( 1.00000*ALGEBRAIC[(offset * num_of_algebraic) + vffrt]*( 0.750000*STATES[(offset * num_of_states) + kss]*exp( 1.00000*ALGEBRAIC[(offset * num_of_algebraic) + vfrt]) -  0.750000*CONSTANTS[(offset * num_of_constants) + ko]))/(exp( 1.00000*ALGEBRAIC[(offset * num_of_algebraic) + vfr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K] =  (1.00000 - ALGEBRAIC[(offset * num_of_algebraic) + fICaLp])*CONSTANTS[(offset * num_of_constants) + PCaK]*ALGEBRAIC[(offset * num_of_algebraic) + PhiCaK]*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Kp]*ALGEBRAIC[(offset * num_of_algebraic) + PhiCaK]*STATES[(offset * num_of_states) + d]*( ALGEBRAIC[(offset * num_of_algebraic) + fp]*(1.00000 - STATES[(offset * num_of_states) + nca])+ STATES[(offset * num_of_states) + jca]*ALGEBRAIC[(offset * num_of_algebraic) + fcap]*STATES[(offset * num_of_states) + nca]);</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Na] =  (( CONSTANTS[(offset * num_of_constants) + R]*CONSTANTS[(offset * num_of_constants) + T])/CONSTANTS[(offset * num_of_constants) + F])*log(CONSTANTS[(offset * num_of_constants) + nao]/STATES[(offset * num_of_states) + nai]);</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 =  CONSTANTS[(offset * num_of_constants) + Ahf]*STATES[(offset * num_of_states) + hf]+ CONSTANTS[(offset * num_of_constants) + Ahs]*STATES[(offset * num_of_states) + hs];</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p] =  CONSTANTS[(offset * num_of_constants) + Ahf]*STATES[(offset * num_of_states) + hf]+ CONSTANTS[(offset * num_of_constants) + Ahs]*STATES[(offset * num_of_states) + hsp];</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p] = 1.00000/(1.00000+CONSTANTS[(offset * num_of_constants) + KmCaMK]/ALGEBRAIC[(offset * num_of_algebraic) + CaMKa]);</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 =  CONSTANTS[(offset * num_of_constants) + GNa]*(STATES[(offset * num_of_states) + V] - ALGEBRAIC[(offset * num_of_algebraic) + ENa])*pow(STATES[(offset * num_of_states) + m], 3.00000)*( (1.00000 - ALGEBRAIC[(offset * num_of_algebraic) + fINap])*ALGEBRAIC[(offset * num_of_algebraic) + h]*STATES[(offset * num_of_states) + j]+ ALGEBRAIC[(offset * num_of_algebraic) + fINap]*ALGEBRAIC[(offset * num_of_algebraic) + hp]*STATES[(offset * num_of_states) + jp]);</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Lp] = 1.00000/(1.00000+CONSTANTS[(offset * num_of_constants) + KmCaMK]/ALGEBRAIC[(offset * num_of_algebraic) + CaMKa]);</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INaL] =  CONSTANTS[(offset * num_of_constants) + GNaL]*(STATES[(offset * num_of_states) + V] - ALGEBRAIC[(offset * num_of_algebraic) + ENa])*STATES[(offset * num_of_states) + mL]*( (1.00000 - ALGEBRAIC[(offset * num_of_algebraic) </w:t>
      </w:r>
      <w:r w:rsidRPr="006E0B1B">
        <w:rPr>
          <w:rFonts w:ascii="Courier New" w:hAnsi="Courier New" w:cs="Courier New"/>
          <w:sz w:val="14"/>
          <w:szCs w:val="14"/>
        </w:rPr>
        <w:lastRenderedPageBreak/>
        <w:t>+ fINaLp])*STATES[(offset * num_of_states) + hL]+ ALGEBRAIC[(offset * num_of_algebraic) + fINaLp]*STATES[(offset * num_of_states) + hLp]);</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i] = 1.00000/(1.00000+pow(CONSTANTS[(offset * num_of_constants) + KmCaAct]/STATES[(offset * num_of_states) + cai],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na] = exp(( CONSTANTS[(offset * num_of_constants) + qna]*STATES[(offset * num_of_states) + V]*CONSTANTS[(offset * num_of_constants) + F])/( CONSTANTS[(offset * num_of_constants) + R]*CONSTANTS[(offset * num_of_constants)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i] = 1.00000+ (CONSTANTS[(offset * num_of_constants) + nao]/CONSTANTS[(offset * num_of_constants) + kna3])*(1.00000+1.00000/ALGEBRAIC[(offset * num_of_algebraic) + hna]);</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i] = CONSTANTS[(offset * num_of_constants) + nao]/( CONSTANTS[(offset * num_of_constants) + kna3]*ALGEBRAIC[(offset * num_of_algebraic) + hna]*ALGEBRAIC[(offset * num_of_algebraic)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i] =  ALGEBRAIC[(offset * num_of_algebraic) + h8_i]*CONSTANTS[(offset * num_of_constants) + wnaca];</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i] = 1.00000+ (STATES[(offset * num_of_states) + nai]/CONSTANTS[(offset * num_of_constants) + kna3])*(1.00000+ALGEBRAIC[(offset * num_of_algebraic) + hna]);</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i] = ( STATES[(offset * num_of_states) + nai]*ALGEBRAIC[(offset * num_of_algebraic) + hna])/( CONSTANTS[(offset * num_of_constants) + kna3]*ALGEBRAIC[(offset * num_of_algebraic)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p_i] =  ALGEBRAIC[(offset * num_of_algebraic) + h2_i]*CONSTANTS[(offset * num_of_constants) + wnaca];</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i] = 1.00000+ (STATES[(offset * num_of_states) + nai]/CONSTANTS[(offset * num_of_constants) + kna1])*(1.00000+STATES[(offset * num_of_states) + nai]/CONSTANTS[(offset * num_of_constants)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i] = ( STATES[(offset * num_of_states) + nai]*STATES[(offset * num_of_states) + nai])/( ALGEBRAIC[(offset * num_of_algebraic) + h4_i]*CONSTANTS[(offset * num_of_constants) + kna1]*CONSTANTS[(offset * num_of_constants)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i] =  ALGEBRAIC[(offset * num_of_algebraic) + h5_i]*ALGEBRAIC[(offset * num_of_algebraic) + h2_i]*CONSTANTS[(offset * num_of_constants) + wna];</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i] =  ALGEBRAIC[(offset * num_of_algebraic) + h8_i]*CONSTANTS[(offset * num_of_constants) + h11_i]*CONSTANTS[(offset * num_of_constants) + wna];</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i] = 1.00000/ALGEBRAIC[(offset * num_of_algebraic)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i] =  ALGEBRAIC[(offset * num_of_algebraic) + h9_i]*CONSTANTS[(offset * num_of_constants) + wca];</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i] = ALGEBRAIC[(offset * num_of_algebraic) + k3p_i]+ALGEBRAIC[(offset * num_of_algebraic)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ca] = exp(( CONSTANTS[(offset * num_of_constants) + qca]*STATES[(offset * num_of_states) + V]*CONSTANTS[(offset * num_of_constants) + F])/( CONSTANTS[(offset * num_of_constants) + R]*CONSTANTS[(offset * num_of_constants)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h3_i] = 1.00000/ALGEBRAIC[(offset * num_of_algebraic)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i] = ( ALGEBRAIC[(offset * num_of_algebraic) +  h3_i]*CONSTANTS[(offset * num_of_constants) + wca])/ALGEBRAIC[(offset * num_of_algebraic) +  hca];</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i] = ALGEBRAIC[(offset * num_of_algebraic) +  k4p_i]+ALGEBRAIC[(offset * num_of_algebraic)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i] = 1.00000/ALGEBRAIC[(offset * num_of_algebraic)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i] =  ALGEBRAIC[(offset * num_of_algebraic) + h6_i]*STATES[(offset * num_of_states) + cai]*CONSTANTS[(offset * num_of_constants) + kcaon];</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i] =  CONSTANTS[(offset * num_of_constants) + k2_i]*ALGEBRAIC[(offset * num_of_algebraic) +  k4_i]*(ALGEBRAIC[(offset * num_of_algebraic) +  k7_i]+ALGEBRAIC[(offset * num_of_algebraic) +  k6_i])+ CONSTANTS[(offset * num_of_constants) + k5_i]*ALGEBRAIC[(offset * num_of_algebraic) +  k7_i]*(CONSTANTS[(offset * num_of_constants) + k2_i]+ALGEBRAIC[(offset * num_of_algebraic)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i] =  CONSTANTS[(offset * num_of_constants) + k1_i]*ALGEBRAIC[(offset * num_of_algebraic) +  k7_i]*(ALGEBRAIC[(offset * num_of_algebraic) +  k4_i]+CONSTANTS[(offset * num_of_constants) + k5_i])+ ALGEBRAIC[(offset * num_of_algebraic) +  k4_i]*ALGEBRAIC[(offset * num_of_algebraic) +  k6_i]*(CONSTANTS[(offset * num_of_constants) + k1_i]+ALGEBRAIC[(offset * num_of_algebraic)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i] =  CONSTANTS[(offset * num_of_constants) + k1_i]*ALGEBRAIC[(offset * num_of_algebraic) +  k3_i]*(ALGEBRAIC[(offset * num_of_algebraic) +  k7_i]+ALGEBRAIC[(offset * num_of_algebraic) +  k6_i])+ ALGEBRAIC[(offset * num_of_algebraic) +  k8_i]*ALGEBRAIC[(offset * num_of_algebraic) +  k6_i]*(CONSTANTS[(offset * num_of_constants) + k2_i]+ALGEBRAIC[(offset * num_of_algebraic)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_i] =  CONSTANTS[(offset * num_of_constants) + k2_i]*ALGEBRAIC[(offset * num_of_algebraic) +  k8_i]*(ALGEBRAIC[(offset * num_of_algebraic) +  k4_i]+CONSTANTS[(offset * num_of_constants) + k5_i])+ ALGEBRAIC[(offset * num_of_algebraic) +  k3_i]*CONSTANTS[(offset * num_of_constants) + k5_i]*(CONSTANTS[(offset * num_of_constants) + k1_i]+ALGEBRAIC[(offset * num_of_algebraic)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i] = ALGEBRAIC[(offset * num_of_algebraic) +  x1_i]/(ALGEBRAIC[(offset * num_of_algebraic) +  x1_i]+ALGEBRAIC[(offset * num_of_algebraic) +  x2_i]+ALGEBRAIC[(offset * num_of_algebraic) +  x3_i]+ALGEBRAIC[(offset * num_of_algebraic)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i] = ALGEBRAIC[(offset * num_of_algebraic) + x2_i]/(ALGEBRAIC[(offset * num_of_algebraic) + x1_i]+ALGEBRAIC[(offset * num_of_algebraic) + x2_i]+ALGEBRAIC[(offset * num_of_algebraic) + x3_i]+ALGEBRAIC[(offset * num_of_algebraic)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i] = ALGEBRAIC[(offset * num_of_algebraic) + x3_i]/(ALGEBRAIC[(offset * num_of_algebraic) + x1_i]+ALGEBRAIC[(offset * num_of_algebraic) + x2_i]+ALGEBRAIC[(offset * num_of_algebraic) + x3_i]+ALGEBRAIC[(offset * num_of_algebraic)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i] = ALGEBRAIC[(offset * num_of_algebraic) + x4_i]/(ALGEBRAIC[(offset * num_of_algebraic) + x1_i]+ALGEBRAIC[(offset * num_of_algebraic) + x2_i]+ALGEBRAIC[(offset * num_of_algebraic) + x3_i]+ALGEBRAIC[(offset * num_of_algebraic)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JncxNa_i] = ( 3.00000*( ALGEBRAIC[(offset * num_of_algebraic) + E4_i]*ALGEBRAIC[(offset * num_of_algebraic) + k7_i] -  ALGEBRAIC[(offset * </w:t>
      </w:r>
      <w:r w:rsidRPr="006E0B1B">
        <w:rPr>
          <w:rFonts w:ascii="Courier New" w:hAnsi="Courier New" w:cs="Courier New"/>
          <w:sz w:val="14"/>
          <w:szCs w:val="14"/>
        </w:rPr>
        <w:lastRenderedPageBreak/>
        <w:t>num_of_algebraic) + E1_i]*ALGEBRAIC[(offset * num_of_algebraic) + k8_i])+ ALGEBRAIC[(offset * num_of_algebraic) + E3_i]*ALGEBRAIC[(offset * num_of_algebraic) + k4pp_i]) -  ALGEBRAIC[(offset * num_of_algebraic) + E2_i]*ALGEBRAIC[(offset * num_of_algebraic)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i] =  ALGEBRAIC[(offset * num_of_algebraic) + E2_i]*CONSTANTS[(offset * num_of_constants) + k2_i] -  ALGEBRAIC[(offset * num_of_algebraic) + E1_i]*CONSTANTS[(offset * num_of_constants)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i] =  0.800000*CONSTANTS[(offset * num_of_constants) + Gncx]*ALGEBRAIC[(offset * num_of_algebraic) + allo_i]*( CONSTANTS[(offset * num_of_constants) + zna]*ALGEBRAIC[(offset * num_of_algebraic) + JncxNa_i]+ CONSTANTS[(offset * num_of_constants) + zca]*ALGEBRAIC[(offset * num_of_algebraic) + JncxCa_i]);</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b] = ( CONSTANTS[(offset * num_of_constants) + PNab]*ALGEBRAIC[(offset * num_of_algebraic) + vffrt]*( STATES[(offset * num_of_states) + nai]*exp(ALGEBRAIC[(offset * num_of_algebraic) + vfrt]) - CONSTANTS[(offset * num_of_constants) + nao]))/(exp(ALGEBRAIC[(offset * num_of_algebraic) + vfr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Na] = (STATES[(offset * num_of_states) + nass] - STATES[(offset * num_of_states) + nai])/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Na] = ( 1.00000*ALGEBRAIC[(offset * num_of_algebraic) + vffrt]*( 0.750000*STATES[(offset * num_of_states) + nass]*exp( 1.00000*ALGEBRAIC[(offset * num_of_algebraic) + vfrt]) -  0.750000*CONSTANTS[(offset * num_of_constants) + nao]))/(exp( 1.00000*ALGEBRAIC[(offset * num_of_algebraic) + vfr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Na] =  (1.00000 - ALGEBRAIC[(offset * num_of_algebraic) + fICaLp])*CONSTANTS[(offset * num_of_constants) + PCaNa]*ALGEBRAIC[(offset * num_of_algebraic) + PhiCaNa]*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Nap]*ALGEBRAIC[(offset * num_of_algebraic) + PhiCaNa]*STATES[(offset * num_of_states) + d]*( ALGEBRAIC[(offset * num_of_algebraic) + fp]*(1.00000 - STATES[(offset * num_of_states) + nca])+ STATES[(offset * num_of_states) + jca]*ALGEBRAIC[(offset * num_of_algebraic) + fcap]*STATES[(offset * num_of_states) + nca]);</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ss] = 1.00000/(1.00000+pow(CONSTANTS[(offset * num_of_constants) + KmCaAct]/STATES[(offset * num_of_states) + cass],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ss] = 1.00000+ (CONSTANTS[(offset * num_of_constants) + nao]/CONSTANTS[(offset * num_of_constants) + kna3])*(1.00000+1.00000/ALGEBRAIC[(offset * num_of_algebraic) + hna]);</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ss] = CONSTANTS[(offset * num_of_constants) + nao]/( CONSTANTS[(offset * num_of_constants) + kna3]*ALGEBRAIC[(offset * num_of_algebraic) + hna]*ALGEBRAIC[(offset * num_of_algebraic)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ss] =  ALGEBRAIC[(offset * num_of_algebraic) + h8_ss]*CONSTANTS[(offset * num_of_constants) + wnaca];</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ss] = 1.00000+ (STATES[(offset * num_of_states) + nass]/CONSTANTS[(offset * num_of_constants) + kna3])*(1.00000+ALGEBRAIC[(offset * num_of_algebraic) + hna]);</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ss] = ( STATES[(offset * num_of_states) + nass]*ALGEBRAIC[(offset * num_of_algebraic) + hna])/( CONSTANTS[(offset * num_of_constants) + kna3]*ALGEBRAIC[(offset * num_of_algebraic)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LGEBRAIC[(offset * num_of_algebraic) + k4pp_ss] =  ALGEBRAIC[(offset * num_of_algebraic) + h2_ss]*CONSTANTS[(offset * num_of_constants) + wnaca];</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ss] = 1.00000+ (STATES[(offset * num_of_states) + nass]/CONSTANTS[(offset * num_of_constants) + kna1])*(1.00000+STATES[(offset * num_of_states) + nass]/CONSTANTS[(offset * num_of_constants)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ss] = ( STATES[(offset * num_of_states) + nass]*STATES[(offset * num_of_states) + nass])/( ALGEBRAIC[(offset * num_of_algebraic) + h4_ss]*CONSTANTS[(offset * num_of_constants) + kna1]*CONSTANTS[(offset * num_of_constants)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ss] =  ALGEBRAIC[(offset * num_of_algebraic) + h5_ss]*ALGEBRAIC[(offset * num_of_algebraic) + h2_ss]*CONSTANTS[(offset * num_of_constants) + wna];</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ss] =  ALGEBRAIC[(offset * num_of_algebraic) + h8_ss]*CONSTANTS[(offset * num_of_constants) + h11_ss]*CONSTANTS[(offset * num_of_constants) + wna];</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ss] = 1.00000/ALGEBRAIC[(offset * num_of_algebraic)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ss] =  ALGEBRAIC[(offset * num_of_algebraic) + h9_ss]*CONSTANTS[(offset * num_of_constants) + wca];</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ss] = ALGEBRAIC[(offset * num_of_algebraic) + k3p_ss]+ALGEBRAIC[(offset * num_of_algebraic)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3_ss] = 1.00000/ALGEBRAIC[(offset * num_of_algebraic)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ss] = ( ALGEBRAIC[(offset * num_of_algebraic) + h3_ss]*CONSTANTS[(offset * num_of_constants) + wca])/ALGEBRAIC[(offset * num_of_algebraic) + hca];</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ss] = ALGEBRAIC[(offset * num_of_algebraic) + k4p_ss]+ALGEBRAIC[(offset * num_of_algebraic)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ss] = 1.00000/ALGEBRAIC[(offset * num_of_algebraic)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ss] =  ALGEBRAIC[(offset * num_of_algebraic) + h6_ss]*STATES[(offset * num_of_states) + cass]*CONSTANTS[(offset * num_of_constants) + kcaon];</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ss] =  CONSTANTS[(offset * num_of_constants) + k2_ss]*ALGEBRAIC[(offset * num_of_algebraic) + k4_ss]*(ALGEBRAIC[(offset * num_of_algebraic) + k7_ss]+ALGEBRAIC[(offset * num_of_algebraic) + k6_ss])+ CONSTANTS[(offset * num_of_constants) + k5_ss]*ALGEBRAIC[(offset * num_of_algebraic) + k7_ss]*(CONSTANTS[(offset * num_of_constants) + k2_ss]+ALGEBRAIC[(offset * num_of_algebraic)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ss] =  CONSTANTS[(offset * num_of_constants) + k1_ss]*ALGEBRAIC[(offset * num_of_algebraic) + k7_ss]*(ALGEBRAIC[(offset * num_of_algebraic) + k4_ss]+CONSTANTS[(offset * num_of_constants) + k5_ss])+ ALGEBRAIC[(offset * num_of_algebraic) + k4_ss]*ALGEBRAIC[(offset * num_of_algebraic) + k6_ss]*(CONSTANTS[(offset * num_of_constants) + k1_ss]+ALGEBRAIC[(offset * num_of_algebraic)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ss] =  CONSTANTS[(offset * num_of_constants) + k1_ss]*ALGEBRAIC[(offset * num_of_algebraic) + k3_ss]*(ALGEBRAIC[(offset * num_of_algebraic) + k7_ss]+ALGEBRAIC[(offset * num_of_algebraic) + k6_ss])+ ALGEBRAIC[(offset * num_of_algebraic) + k8_ss]*ALGEBRAIC[(offset * num_of_algebraic) + k6_ss]*(CONSTANTS[(offset * num_of_constants) + k2_ss]+ALGEBRAIC[(offset * num_of_algebraic)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num_of_algebraic) + x4_ss] =  CONSTANTS[(offset * num_of_constants) + k2_ss]*ALGEBRAIC[(offset * num_of_algebraic) + k8_ss]*(ALGEBRAIC[(offset * num_of_algebraic) </w:t>
      </w:r>
      <w:r w:rsidRPr="006E0B1B">
        <w:rPr>
          <w:rFonts w:ascii="Courier New" w:hAnsi="Courier New" w:cs="Courier New"/>
          <w:sz w:val="14"/>
          <w:szCs w:val="14"/>
        </w:rPr>
        <w:lastRenderedPageBreak/>
        <w:t>+ k4_ss]+CONSTANTS[(offset * num_of_constants) + k5_ss])+ ALGEBRAIC[(offset * num_of_algebraic) + k3_ss]*CONSTANTS[(offset * num_of_constants) + k5_ss]*(CONSTANTS[(offset * num_of_constants) + k1_ss]+ALGEBRAIC[(offset * num_of_algebraic)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ss] = ALGEBRAIC[(offset * num_of_algebraic) + x1_ss]/(ALGEBRAIC[(offset * num_of_algebraic) + x1_ss]+ALGEBRAIC[(offset * num_of_algebraic) + x2_ss]+ALGEBRAIC[(offset * num_of_algebraic) + x3_ss]+ALGEBRAIC[(offset * num_of_algebraic)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ss] = ALGEBRAIC[(offset * num_of_algebraic) + x2_ss]/(ALGEBRAIC[(offset * num_of_algebraic) + x1_ss]+ALGEBRAIC[(offset * num_of_algebraic) + x2_ss]+ALGEBRAIC[(offset * num_of_algebraic) + x3_ss]+ALGEBRAIC[(offset * num_of_algebraic)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ss] = ALGEBRAIC[(offset * num_of_algebraic) + x3_ss]/(ALGEBRAIC[(offset * num_of_algebraic) + x1_ss]+ALGEBRAIC[(offset * num_of_algebraic) + x2_ss]+ALGEBRAIC[(offset * num_of_algebraic) + x3_ss]+ALGEBRAIC[(offset * num_of_algebraic)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ss] = ALGEBRAIC[(offset * num_of_algebraic) + x4_ss]/(ALGEBRAIC[(offset * num_of_algebraic) + x1_ss]+ALGEBRAIC[(offset * num_of_algebraic) + x2_ss]+ALGEBRAIC[(offset * num_of_algebraic) + x3_ss]+ALGEBRAIC[(offset * num_of_algebraic)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Na_ss] = ( 3.00000*( ALGEBRAIC[(offset * num_of_algebraic) + E4_ss]*ALGEBRAIC[(offset * num_of_algebraic) + k7_ss] -  ALGEBRAIC[(offset * num_of_algebraic) + E1_ss]*ALGEBRAIC[(offset * num_of_algebraic) + k8_ss])+ ALGEBRAIC[(offset * num_of_algebraic) + E3_ss]*ALGEBRAIC[(offset * num_of_algebraic) + k4pp_ss]) -  ALGEBRAIC[(offset * num_of_algebraic) + E2_ss]*ALGEBRAIC[(offset * num_of_algebraic)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ss] =  ALGEBRAIC[(offset * num_of_algebraic) + E2_ss]*CONSTANTS[(offset * num_of_constants) + k2_ss] -  ALGEBRAIC[(offset * num_of_algebraic) + E1_ss]*CONSTANTS[(offset * num_of_constants)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ss] =  0.200000*CONSTANTS[(offset * num_of_constants) + Gncx]*ALGEBRAIC[(offset * num_of_algebraic) + allo_ss]*( CONSTANTS[(offset * num_of_constants) + zna]*ALGEBRAIC[(offset * num_of_algebraic) + JncxNa_ss]+ CONSTANTS[(offset * num_of_constants) + zca]*ALGEBRAIC[(offset * num_of_algebraic) + JncxCa_ss]);</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Ca] = ( CONSTANTS[(offset * num_of_constants) + GpCa]*STATES[(offset * num_of_states) + cai])/(CONSTANTS[(offset * num_of_constants) + KmCap]+STATES[(offset * num_of_states) + cai]);</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b] = ( CONSTANTS[(offset * num_of_constants) + PCab]*4.00000*ALGEBRAIC[(offset * num_of_algebraic) + vffrt]*( STATES[(offset * num_of_states) + cai]*exp( 2.00000*ALGEBRAIC[(offset * num_of_algebraic) + vfrt]) -  0.341000*CONSTANTS[(offset * num_of_constants) + cao]))/(exp( 2.00000*ALGEBRAIC[(offset * num_of_algebraic) + vfr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 = (STATES[(offset * num_of_states) + cass] - STATES[(offset * num_of_states) + cai])/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relp] = 1.00000/(1.00000+CONSTANTS[(offset * num_of_constants) + KmCaMK]/ALGEBRAIC[(offset * num_of_algebraic) + CaMKa]);</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 = CONSTANTS[(offset * num_of_constants) + Jrel_scale] * ( (1.00000 - ALGEBRAIC[(offset * num_of_algebraic) + fJrelp])*STATES[(offset * num_of_states) + Jrelnp]+ ALGEBRAIC[(offset * num_of_algebraic) + fJrelp]*STATES[(offset * num_of_states) + Jrelp]);</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ss] = 1.00000/(1.00000+( CONSTANTS[(offset * num_of_constants) + BSRmax]*CONSTANTS[(offset * num_of_constants) + KmBSR])/pow(CONSTANTS[(offset * num_of_constants) + KmBSR]+STATES[(offset * num_of_states) + cass], 2.00000)+( CONSTANTS[(offset * num_of_constants) + BSLmax]*CONSTANTS[(offset * num_of_constants) + KmBSL])/pow(CONSTANTS[(offset * num_of_constants) + KmBSL]+STATES[(offset * num_of_states) + cass],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np] = ( CONSTANTS[(offset * num_of_constants) + upScale]*0.00437500*STATES[(offset * num_of_states) + cai])/(STATES[(offset * num_of_states) + cai]+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p] = ( CONSTANTS[(offset * num_of_constants) + upScale]*2.75000*0.00437500*STATES[(offset * num_of_states) + cai])/((STATES[(offset * num_of_states) + cai]+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upp] = 1.00000/(1.00000+CONSTANTS[(offset * num_of_constants) + KmCaMK]/ALGEBRAIC[(offset * num_of_algebraic) + CaMKa]);</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leak] = CONSTANTS[(offset * num_of_constants) + Jleak_scale] * ( 0.00393750*STATES[(offset * num_of_states) + cansr])/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 = CONSTANTS[(offset * num_of_constants) + Jup_scale] * ( ( (1.00000 - ALGEBRAIC[(offset * num_of_algebraic) + fJupp])*ALGEBRAIC[(offset * num_of_algebraic) + Jupnp]+ ALGEBRAIC[(offset * num_of_algebraic) + fJupp]*ALGEBRAIC[(offset * num_of_algebraic) + Jupp]) - ALGEBRAIC[(offset * num_of_algebraic) + Jleak]);</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i] = 1.00000/(1.00000+( CONSTANTS[(offset * num_of_constants) + cmdnmax]*CONSTANTS[(offset * num_of_constants) + kmcmdn])/pow(CONSTANTS[(offset * num_of_constants) + kmcmdn]+STATES[(offset * num_of_states) + cai], 2.00000)+( CONSTANTS[(offset * num_of_constants) + trpnmax]*CONSTANTS[(offset * num_of_constants) + kmtrpn])/pow(CONSTANTS[(offset * num_of_constants) + kmtrpn]+STATES[(offset * num_of_states) + cai],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tr] = CONSTANTS[(offset * num_of_constants) + Jtr_scale] * (STATES[(offset * num_of_states) + cansr] - STATES[(offset * num_of_states) + cajsr])/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jsr] = 1.00000/(1.00000+( CONSTANTS[(offset * num_of_constants) + csqnmax]*CONSTANTS[(offset * num_of_constants) + kmcsqn])/pow(CONSTANTS[(offset * num_of_constants) + kmcsqn]+STATES[(offset * num_of_states) + cajsr],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 = (ALGEBRAIC[(offset * num_of_algebraic) + hLss] - STATES[(offset * num_of_states) + hL])/CONSTANTS[(offset * num_of_constants) + thL];</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p] = (ALGEBRAIC[(offset * num_of_algebraic) + hLssp] - STATES[(offset * num_of_states) + hLp])/CONSTANTS[(offset * num_of_constants) + thLp];</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 = (ALGEBRAIC[(offset * num_of_algebraic) + mss] - STATES[(offset * num_of_states) + m])/ALGEBRAIC[(offset * num_of_algebraic)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f] = (ALGEBRAIC[(offset * num_of_algebraic) + hss] - STATES[(offset * num_of_states) + hf])/ALGEBRAIC[(offset * num_of_algebraic) + thf];</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RATES[(offset * num_of_rates) + hs] = (ALGEBRAIC[(offset * num_of_algebraic) + hss] - STATES[(offset * num_of_states) + hs])/ALGEBRAIC[(offset * num_of_algebraic) + ths];</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 = (ALGEBRAIC[(offset * num_of_algebraic) + ass] - STATES[(offset * num_of_states) + a])/ALGEBRAIC[(offset * num_of_algebraic)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d] = (ALGEBRAIC[(offset * num_of_algebraic) + dss] - STATES[(offset * num_of_states) + d])/ALGEBRAIC[(offset * num_of_algebraic)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 = (ALGEBRAIC[(offset * num_of_algebraic) + fss] - STATES[(offset * num_of_states) + ff])/ALGEBRAIC[(offset * num_of_algebraic) + tff];</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s] = (ALGEBRAIC[(offset * num_of_algebraic) + fss] - STATES[(offset * num_of_states) + fs])/ALGEBRAIC[(offset * num_of_algebraic) + tfs];</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ca] = (ALGEBRAIC[(offset * num_of_algebraic) + fcass] - STATES[(offset * num_of_states) + jca])/CONSTANTS[(offset * num_of_constants) + tjca];</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ca] =  ALGEBRAIC[(offset * num_of_algebraic) + anca]*CONSTANTS[(offset * num_of_constants) + k2n] - STATES[(offset * num_of_states) + nca]*ALGEBRAIC[(offset * num_of_algebraic)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f] = (ALGEBRAIC[(offset * num_of_algebraic) + xrss] - STATES[(offset * num_of_states) + xrf])/ALGEBRAIC[(offset * num_of_algebraic) + txrf];</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s] = (ALGEBRAIC[(offset * num_of_algebraic) + xrss] - STATES[(offset * num_of_states) + xrs])/ALGEBRAIC[(offset * num_of_algebraic) + txrs];</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1] = (ALGEBRAIC[(offset * num_of_algebraic) + xs1ss] - STATES[(offset * num_of_states) + xs1])/ALGEBRAIC[(offset * num_of_algebraic)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k1] = (ALGEBRAIC[(offset * num_of_algebraic) + xk1ss] - STATES[(offset * num_of_states) + xk1])/ALGEBRAIC[(offset * num_of_algebraic)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 = (ALGEBRAIC[(offset * num_of_algebraic) + jss] - STATES[(offset * num_of_states) + j])/ALGEBRAIC[(offset * num_of_algebraic) + tj];</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p] = (ALGEBRAIC[(offset * num_of_algebraic) + assp] - STATES[(offset * num_of_states) + ap])/ALGEBRAIC[(offset * num_of_algebraic)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 = (ALGEBRAIC[(offset * num_of_algebraic) + fcass] - STATES[(offset * num_of_states) + fcaf])/ALGEBRAIC[(offset * num_of_algebraic) + tfcaf];</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s] = (ALGEBRAIC[(offset * num_of_algebraic) + fcass] - STATES[(offset * num_of_states) + fcas])/ALGEBRAIC[(offset * num_of_algebraic) + tfcas];</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p] = (ALGEBRAIC[(offset * num_of_algebraic) + fss] - STATES[(offset * num_of_states) + ffp])/ALGEBRAIC[(offset * num_of_algebraic) + tffp];</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2] = (ALGEBRAIC[(offset * num_of_algebraic) + xs2ss] - STATES[(offset * num_of_states) + xs2])/ALGEBRAIC[(offset * num_of_algebraic)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MKt] =  CONSTANTS[(offset * num_of_constants) + aCaMK]*ALGEBRAIC[(offset * num_of_algebraic) + CaMKb]*(ALGEBRAIC[(offset * num_of_algebraic) + CaMKb]+STATES[(offset * num_of_states) + CaMKt]) -  CONSTANTS[(offset * num_of_constants) + bCaMK]*STATES[(offset * num_of_states) + CaMK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sp] = (ALGEBRAIC[(offset * num_of_algebraic) + hssp] - STATES[(offset * num_of_states) + hsp])/ALGEBRAIC[(offset * num_of_algebraic) + thsp];</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p] = (ALGEBRAIC[(offset * num_of_algebraic) + jss] - STATES[(offset * num_of_states) + jp])/ALGEBRAIC[(offset * num_of_algebraic) + tjp];</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L] = (ALGEBRAIC[(offset * num_of_algebraic) + mLss] - STATES[(offset * num_of_states) + mL])/ALGEBRAIC[(offset * num_of_algebraic) + tmL];</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p] = (ALGEBRAIC[(offset * num_of_algebraic) + fcass] - STATES[(offset * num_of_states) + fcafp])/ALGEBRAIC[(offset * num_of_algebraic) + tfcafp];</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 = (ALGEBRAIC[(offset * num_of_algebraic) + iss] - STATES[(offset * num_of_states) + iF])/ALGEBRAIC[(offset * num_of_algebraic) + tiF];</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RATES[(offset * num_of_rates) + iS] = (ALGEBRAIC[(offset * num_of_algebraic) + iss] - STATES[(offset * num_of_states) + iS])/ALGEBRAIC[(offset * num_of_algebraic) + tiS];</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p] = (ALGEBRAIC[(offset * num_of_algebraic) + iss] - STATES[(offset * num_of_states) + iFp])/ALGEBRAIC[(offset * num_of_algebraic) + tiFp];</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Sp] = (ALGEBRAIC[(offset * num_of_algebraic) + iss] - STATES[(offset * num_of_states) + iSp])/ALGEBRAIC[(offset * num_of_algebraic) + tiSp];</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np] = (ALGEBRAIC[(offset * num_of_algebraic) + Jrel_inf] - STATES[(offset * num_of_states) + Jrelnp])/ALGEBRAIC[(offset * num_of_algebraic) + tau_rel];</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p] = (ALGEBRAIC[(offset * num_of_algebraic) + Jrel_infp] - STATES[(offset * num_of_states) + Jrelp])/ALGEBRAIC[(offset * num_of_algebraic) + tau_relp];</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i] = ( - ((ALGEBRAIC[(offset * num_of_algebraic) + Ito]+ALGEBRAIC[(offset * num_of_algebraic) + IKr]+ALGEBRAIC[(offset * num_of_algebraic) + IKs]+ALGEBRAIC[(offset * num_of_algebraic) + IK1]+ALGEBRAIC[(offset * num_of_algebraic) + IKb]+ALGEBRAIC[(offset * num_of_algebraic) + Istim]) -  2.00000*ALGEBRAIC[(offset * num_of_algebraic) + INaK])*CONSTANTS[(offset * num_of_constants) + cm]*CONSTANTS[(offset * num_of_constants) + Acap])/( CONSTANTS[(offset * num_of_constants) + F]*CONSTANTS[(offset * num_of_constants) + vmyo])+( ALGEBRAIC[(offset * num_of_algebraic) + JdiffK]*CONSTANTS[(offset * num_of_constants) + vss])/CONSTANTS[(offset * num_of_constants) + vmyo];</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ss] = ( - ALGEBRAIC[(offset * num_of_algebraic) + ICaK]*CONSTANTS[(offset * num_of_constants) + cm]*CONSTANTS[(offset * num_of_constants) + Acap])/( CONSTANTS[(offset * num_of_constants) + F]*CONSTANTS[(offset * num_of_constants) + vss]) - ALGEBRAIC[(offset * num_of_algebraic) + JdiffK];</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i] = ( - (ALGEBRAIC[(offset * num_of_algebraic) + INa]+ALGEBRAIC[(offset * num_of_algebraic) + INaL]+ 3.00000*ALGEBRAIC[(offset * num_of_algebraic) + INaCa_i]+ 3.00000*ALGEBRAIC[(offset * num_of_algebraic) + INaK]+ALGEBRAIC[(offset * num_of_algebraic) + INab])*CONSTANTS[(offset * num_of_constants) + Acap]*CONSTANTS[(offset * num_of_constants) + cm])/( CONSTANTS[(offset * num_of_constants) + F]*CONSTANTS[(offset * num_of_constants) + vmyo])+( ALGEBRAIC[(offset * num_of_algebraic) + JdiffNa]*CONSTANTS[(offset * num_of_constants) + vss])/CONSTANTS[(offset * num_of_constants) + vmyo];</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ss] = ( - (ALGEBRAIC[(offset * num_of_algebraic) + ICaNa]+ 3.00000*ALGEBRAIC[(offset * num_of_algebraic) + INaCa_ss])*CONSTANTS[(offset * num_of_constants) + cm]*CONSTANTS[(offset * num_of_constants) + Acap])/( CONSTANTS[(offset * num_of_constants) + F]*CONSTANTS[(offset * num_of_constants) + vss]) - ALGEBRAIC[(offset * num_of_algebraic) + JdiffNa];</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V] = - (ALGEBRAIC[(offset * num_of_algebraic) + INa]+ALGEBRAIC[(offset * num_of_algebraic) + INaL]+ALGEBRAIC[(offset * num_of_algebraic) +  Ito]+ALGEBRAIC[(offset * num_of_algebraic) +  ICaL]+ALGEBRAIC[(offset * num_of_algebraic) +  ICaNa]+ALGEBRAIC[(offset * num_of_algebraic) + ICaK]+ALGEBRAIC[(offset * num_of_algebraic) + IKr]+ALGEBRAIC[(offset * num_of_algebraic) + IKs]+ALGEBRAIC[(offset * num_of_algebraic) + IK1]+ALGEBRAIC[(offset * num_of_algebraic) + INaCa_i]+ALGEBRAIC[(offset * num_of_algebraic) + INaCa_ss]+ALGEBRAIC[(offset * num_of_algebraic) + INaK]+ALGEBRAIC[(offset * num_of_algebraic) + INab]+ALGEBRAIC[(offset * num_of_algebraic) + IKb]+ALGEBRAIC[(offset * num_of_algebraic) + IpCa]+ALGEBRAIC[(offset * num_of_algebraic) + ICab]+ALGEBRAIC[(offset * num_of_algebraic) + Istim]);</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num_of_rates) + cass] =  ALGEBRAIC[(offset * num_of_algebraic) + Bcass]*((( - (ALGEBRAIC[(offset * num_of_algebraic) + ICaL] -  2.00000*ALGEBRAIC[(offset * num_of_algebraic) + INaCa_ss])*CONSTANTS[(offset * num_of_constants) + cm]*CONSTANTS[(offset * </w:t>
      </w:r>
      <w:r w:rsidRPr="006E0B1B">
        <w:rPr>
          <w:rFonts w:ascii="Courier New" w:hAnsi="Courier New" w:cs="Courier New"/>
          <w:sz w:val="14"/>
          <w:szCs w:val="14"/>
        </w:rPr>
        <w:lastRenderedPageBreak/>
        <w:t>num_of_constants) + Acap])/( 2.00000*CONSTANTS[(offset * num_of_constants) + F]*CONSTANTS[(offset * num_of_constants) + vss])+( ALGEBRAIC[(offset * num_of_algebraic) + Jrel]*CONSTANTS[(offset * num_of_constants) + vjsr])/CONSTANTS[(offset * num_of_constants) + vss]) - ALGEBRAIC[(offset * num_of_algebraic) + Jdiff]);</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i] =  ALGEBRAIC[(offset * num_of_algebraic) + Bcai]*((( - ((ALGEBRAIC[(offset * num_of_algebraic) + IpCa]+ALGEBRAIC[(offset * num_of_algebraic) + ICab]) -  2.00000*ALGEBRAIC[(offset * num_of_algebraic) + INaCa_i])*CONSTANTS[(offset * num_of_constants) + cm]*CONSTANTS[(offset * num_of_constants) + Acap])/( 2.00000*CONSTANTS[(offset * num_of_constants) + F]*CONSTANTS[(offset * num_of_constants) + vmyo]) - ( ALGEBRAIC[(offset * num_of_algebraic) + Jup]*CONSTANTS[(offset * num_of_constants) + vnsr])/CONSTANTS[(offset * num_of_constants) + vmyo])+( ALGEBRAIC[(offset * num_of_algebraic) + Jdiff]*CONSTANTS[(offset * num_of_constants) + vss])/CONSTANTS[(offset * num_of_constants) + vmyo]);</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nsr] = ALGEBRAIC[(offset * num_of_algebraic) + Jup] - ( ALGEBRAIC[(offset * num_of_algebraic) + Jtr]*CONSTANTS[(offset * num_of_constants) + vjsr])/CONSTANTS[(offset * num_of_constants) + vnsr];</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jsr] =  ALGEBRAIC[(offset * num_of_algebraic) + Bcajsr]*(ALGEBRAIC[(offset * num_of_algebraic) + Jtr] - ALGEBRAIC[(offset * num_of_algebraic) + Jrel]);</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Euler(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V] = STATES[(offset * num_of_states) + V] + RATES[(offset * num_of_rates)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STATES[(offset * num_of_states) + m] + RATES[(offset * num_of_rates)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hf] = STATES[(offset * num_of_states) + hf] + RATES[(offset * num_of_rates)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STATES[(offset * num_of_states) + hs] + RATES[(offset * num_of_rates) + hs]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STATES[(offset * num_of_states) + j] + RATES[(offset * num_of_rates)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STATES[(offset * num_of_states) + hsp] + RATES[(offset * num_of_rates) + hsp]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STATES[(offset * num_of_states) + jp] + RATES[(offset * num_of_rates) + jp]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STATES[(offset * num_of_states) + mL] + RATES[(offset * num_of_rates)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STATES[(offset * num_of_states) + hL] + RATES[(offset * num_of_rates) + hL]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STATES[(offset * num_of_states) + hLp] + RATES[(offset * num_of_rates) + hLp]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STATES[(offset * num_of_states) + a] + RATES[(offset * num_of_rates)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STATES[(offset * num_of_states) + iF] + RATES[(offset * num_of_rates) + iF]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STATES[(offset * num_of_states) + iS] + RATES[(offset * num_of_rates) + iS]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STATES[(offset * num_of_states) + ap] + RATES[(offset * num_of_rates)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STATES[(offset * num_of_states) + iFp] + RATES[(offset * num_of_rates) + iFp]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STATES[(offset * num_of_states) + iSp] + RATES[(offset * num_of_rates) + iSp]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STATES[(offset * num_of_states) + d] + RATES[(offset * num_of_rates)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STATES[(offset * num_of_states) + ff] + RATES[(offset * num_of_rates)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STATES[(offset * num_of_states) + fs] + RATES[(offset * num_of_rates)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STATES[(offset * num_of_states) + fcaf] + RATES[(offset * num_of_rates) + fcaf]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STATES[(offset * num_of_states) + fcas] + RATES[(offset * num_of_rates) + fcas]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STATES[(offset * num_of_states) + jca] + RATES[(offset * num_of_rates) + jca]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STATES[(offset * num_of_states) + ffp] + RATES[(offset * num_of_rates) + ffp]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STATES[(offset * num_of_states) + fcafp] + RATES[(offset * num_of_rates) + fcafp]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STATES[(offset * num_of_states) + nca] + RATES[(offset * num_of_rates) + nca]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STATES[(offset * num_of_states) + xrf] + RATES[(offset * num_of_rates) + xrf]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xrs] = STATES[(offset * num_of_states) + xrs] + RATES[(offset * num_of_rates) + xrs]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STATES[(offset * num_of_states) + xs1] + RATES[(offset * num_of_rates)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STATES[(offset * num_of_states) + xs2] + RATES[(offset * num_of_rates)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STATES[(offset * num_of_states) + xk1] + RATES[(offset * num_of_rates)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STATES[(offset * num_of_states) + Jrelnp] + RATES[(offset * num_of_rates) + Jrelnp]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STATES[(offset * num_of_states) + Jrelp] + RATES[(offset * num_of_rates) + Jrelp]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Analytical(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algebraic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ALGEBRAIC[(offset * num_of_algebraic) + mss] - (ALGEBRAIC[(offset * num_of_algebraic) + mss] - STATES[(offset * num_of_states) + m]) * exp(-dt / ALGEBRAIC[(offset * num_of_algebraic)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ALGEBRAIC[(offset * num_of_algebraic) + hss] - (ALGEBRAIC[(offset * num_of_algebraic) + hss] - STATES[(offset * num_of_states) + hf]) * exp(-dt / ALGEBRAIC[(offset * num_of_algebraic) + thf]);</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ALGEBRAIC[(offset * num_of_algebraic) + hss] - (ALGEBRAIC[(offset * num_of_algebraic) + hss] - STATES[(offset * num_of_states) + hs]) * exp(-dt / ALGEBRAIC[(offset * num_of_algebraic) + ths]);</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ALGEBRAIC[(offset * num_of_algebraic) + jss] - (ALGEBRAIC[(offset * num_of_algebraic) + jss] - STATES[(offset * num_of_states) + j]) * exp(-dt / ALGEBRAIC[(offset * num_of_algebraic) + tj]);</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ALGEBRAIC[(offset * num_of_algebraic) + hssp] - (ALGEBRAIC[(offset * num_of_algebraic) + hssp] - STATES[(offset * num_of_states) + hsp]) * exp(-dt / ALGEBRAIC[(offset * num_of_algebraic) + thsp]);</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ALGEBRAIC[(offset * num_of_algebraic) + jss] - (ALGEBRAIC[(offset * num_of_algebraic) + jss] - STATES[(offset * num_of_states) + jp]) * exp(-dt / ALGEBRAIC[(offset * num_of_algebraic) + tjp]);</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mL] = ALGEBRAIC[(offset * num_of_algebraic) + mLss] - (ALGEBRAIC[(offset * num_of_algebraic) + mLss] - STATES[(offset * num_of_states) + mL]) * exp(-dt / ALGEBRAIC[(offset * num_of_algebraic) + tmL]);</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ALGEBRAIC[(offset * num_of_algebraic) + hLss] - (ALGEBRAIC[(offset * num_of_algebraic) + hLss] - STATES[(offset * num_of_states) + hL]) * exp(-dt / CONSTANTS[(offset * num_of_constants) + thL]);</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ALGEBRAIC[(offset * num_of_algebraic) + hLssp] - (ALGEBRAIC[(offset * num_of_algebraic) + hLssp] - STATES[(offset * num_of_states) + hLp]) * exp(-dt / CONSTANTS[(offset * num_of_constants) + thLp]);</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ALGEBRAIC[(offset * num_of_algebraic) + ass] - (ALGEBRAIC[(offset * num_of_algebraic) + ass] - STATES[(offset * num_of_states) + a]) * exp(-dt / ALGEBRAIC[(offset * num_of_algebraic)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ALGEBRAIC[(offset * num_of_algebraic) + iss] - (ALGEBRAIC[(offset * num_of_algebraic) + iss] - STATES[(offset * num_of_states) + iF]) * exp(-dt / ALGEBRAIC[(offset * num_of_algebraic) + tiF]);</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ALGEBRAIC[(offset * num_of_algebraic) + iss] - (ALGEBRAIC[(offset * num_of_algebraic) + iss] - STATES[(offset * num_of_states) + iS]) * exp(-dt / ALGEBRAIC[(offset * num_of_algebraic) + tiS]);</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ALGEBRAIC[(offset * num_of_algebraic) + assp] - (ALGEBRAIC[(offset * num_of_algebraic) + assp] - STATES[(offset * num_of_states) + ap]) * exp(-dt / ALGEBRAIC[(offset * num_of_algebraic)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ALGEBRAIC[(offset * num_of_algebraic) + iss] - (ALGEBRAIC[(offset * num_of_algebraic) + iss] - STATES[(offset * num_of_states) + iFp]) * exp(-dt / ALGEBRAIC[(offset * num_of_algebraic) + tiFp]);</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ALGEBRAIC[(offset * num_of_algebraic) + iss] - (ALGEBRAIC[(offset * num_of_algebraic) + iss] - STATES[(offset * num_of_states) + iSp]) * exp(-dt / ALGEBRAIC[(offset * num_of_algebraic) + tiSp]);</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ALGEBRAIC[(offset * num_of_algebraic) + dss] - (ALGEBRAIC[(offset * num_of_algebraic) + dss] - STATES[(offset * num_of_states) + d]) * exp(-dt / ALGEBRAIC[(offset * num_of_algebraic)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ALGEBRAIC[(offset * num_of_algebraic) + fss] - (ALGEBRAIC[(offset * num_of_algebraic) + fss] - STATES[(offset * num_of_states) + ff]) * exp(-dt / ALGEBRAIC[(offset * num_of_algebraic) + tff]);</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ALGEBRAIC[(offset * num_of_algebraic) + fss] - (ALGEBRAIC[(offset * num_of_algebraic) + fss] - STATES[(offset * num_of_states) + fs]) * exp(-dt / ALGEBRAIC[(offset * num_of_algebraic) + tfs]);</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ALGEBRAIC[(offset * num_of_algebraic) + fcass] - (ALGEBRAIC[(offset * num_of_algebraic) + fcass] - STATES[(offset * num_of_states) + fcaf]) * exp(-dt / ALGEBRAIC[(offset * num_of_algebraic) + tfcaf]);</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ALGEBRAIC[(offset * num_of_algebraic) + fcass] - (ALGEBRAIC[(offset * num_of_algebraic) + fcass] - STATES[(offset * num_of_states) + fcas]) * exp(-dt / ALGEBRAIC[(offset * num_of_algebraic) + tfcas]);</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ALGEBRAIC[(offset * num_of_algebraic) + fcass] - (ALGEBRAIC[(offset * num_of_algebraic) + fcass] - STATES[(offset * num_of_states) + jca]) * exp(- dt / CONSTANTS[(offset * num_of_constants) + tjca]);</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num_of_states) + ffp] = ALGEBRAIC[(offset * num_of_algebraic) + fss] - (ALGEBRAIC[(offset * num_of_algebraic) + fss] - STATES[(offset * num_of_states) + ffp]) * exp(-dt / ALGEBRAIC[(offset * num_of_algebraic) + tffp]);</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ALGEBRAIC[(offset * num_of_algebraic) + fcass] - (ALGEBRAIC[(offset * num_of_algebraic) + fcass] - STATES[(offset * num_of_states) + fcafp]) * exp(-d / ALGEBRAIC[(offset * num_of_algebraic) + tfcafp]);</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ALGEBRAIC[(offset * num_of_algebraic) + anca] * CONSTANTS[(offset * num_of_constants) + k2n] / ALGEBRAIC[(offset * num_of_algebraic) + km2n] - (ALGEBRAIC[(offset * num_of_algebraic) + anca] * CONSTANTS[(offset * num_of_constants) + k2n] / ALGEBRAIC[(offset * num_of_algebraic) + km2n] - STATES[(offset * num_of_states) + nca]) * exp(-ALGEBRAIC[(offset * num_of_algebraic)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r</w:t>
      </w:r>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ALGEBRAIC[(offset * num_of_algebraic) + xrss] - (ALGEBRAIC[(offset * num_of_algebraic) + xrss] - STATES[(offset * num_of_states) + xrf]) * exp(-dt / ALGEBRAIC[(offset * num_of_algebraic) + txrf]);</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ALGEBRAIC[(offset * num_of_algebraic) + xrss] - (ALGEBRAIC[(offset * num_of_algebraic) + xrss] - STATES[(offset * num_of_states) + xrs]) * exp(-dt / ALGEBRAIC[(offset * num_of_algebraic) + txrs]);</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ALGEBRAIC[(offset * num_of_algebraic) + xs1ss] - (ALGEBRAIC[(offset * num_of_algebraic) + xs1ss] - STATES[(offset * num_of_states) + xs1]) * exp(-dt / ALGEBRAIC[(offset * num_of_algebraic)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ALGEBRAIC[(offset * num_of_algebraic) + xs2ss] - (ALGEBRAIC[(offset * num_of_algebraic) + xs2ss] - STATES[(offset * num_of_states) + xs2]) * exp(-dt / ALGEBRAIC[(offset * num_of_algebraic)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ALGEBRAIC[(offset * num_of_algebraic) + xk1ss] - (ALGEBRAIC[(offset * num_of_algebraic) + xk1ss] - STATES[(offset * num_of_states) + xk1]) * exp(-dt / ALGEBRAIC[(offset * num_of_algebraic)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Ca</w:t>
      </w:r>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K</w:t>
      </w:r>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b</w:t>
      </w:r>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b</w:t>
      </w:r>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b</w:t>
      </w:r>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pCa</w:t>
      </w:r>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yR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ALGEBRAIC[(offset * num_of_algebraic) + Jrel_inf] - (ALGEBRAIC[(offset * num_of_algebraic) + Jrel_inf] - STATES[(offset * num_of_states) + Jrelnp]) * exp(-dt / ALGEBRAIC[(offset * num_of_algebraic) + tau_rel]);</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ALGEBRAIC[(offset * num_of_algebraic) + Jrel_infp] - (ALGEBRAIC[(offset * num_of_algebraic) + Jrel_infp] - STATES[(offset * num_of_states) + Jrelp]) * exp(-dt / ALGEBRAIC[(offset * num_of_algebraic) + tau_relp]);</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jca] = STATES[jca] + RATES[jca]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MK</w:t>
      </w:r>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V] = STATES[(offset * num_of_states) + V] + RATES[(offset * num_of_rates)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double set_time_step(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poin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max_time_step,</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step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time_point || (TIME - floor(TIME / CONSTANTS[BCL + (offset * num_of_constants)]) * CONSTANTS[BCL + (offset * num_of_constants)]) &lt;= time_poin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lt;= time_point ms\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RATES[V] * time_step, time_step);</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gt; time_point ms\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std::abs(RATES[V + (offset * num_of_rates)] * time_step)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std::abs(0.8 / RATES[V + (offset * num_of_rates)]);</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time_step is between 0.005 and max_time_step</w:t>
      </w:r>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_step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time_step &gt; max_time_step)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max_time_step;</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std::abs(RATES[V] * time_step), time_step);</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std::abs(RATES[V + (offset * num_of_rates)] * time_step)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std::abs(0.2 / RATES[V + (offset * num_of_rates)]);</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std::abs(RATES[V + (offset * num_of_rates)]  * time_step)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time_step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lt; max_time_step)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time_step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 = %lf, time_step = %lf\n",std::abs(RATES[V] * time_step), time_step);</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syncthreads();</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cellmodel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ass Cellmodel</w:t>
      </w:r>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ellmodel(){}</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algebraic_size;</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stants_size;</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states_size;</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size;</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current_size;</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size;</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gates_header[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indices[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urrent_header[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urrent_indices[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oncs_header[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indices[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Cellmodel()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 bool is_dutta){}</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solveAnalytical(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r w:rsidRPr="006D680B">
        <w:t>enums/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CellML’s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frt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rt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Na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K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r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i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ss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K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INab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b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pCa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b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stim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b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a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Na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K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i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jsr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ss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Na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f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ss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j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p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p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llo_ss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Na_ss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Ca_ss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Na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K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kb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Jrel_infp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temp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_temp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relp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_temp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_temp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np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p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upp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low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high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elltyp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nao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o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na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ca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k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cell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geo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p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i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p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p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p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tjp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p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mLss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mL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p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Lp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ss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elta_epi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_b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_b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F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S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p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ti_develop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dti_recover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p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p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p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top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ss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ss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ss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f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s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p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p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nca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L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Na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K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CaLp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s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s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p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p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xrss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rf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txrs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myo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nsr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jsr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ss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K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MK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MK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o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_b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mdn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rpnmax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trpn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Rmax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R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Lmax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L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sqnmax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sqn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KNa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s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f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p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_b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Gto_b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to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Kmn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_b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f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s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p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p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p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tjca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_b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_b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asymm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r w:rsidR="000233A6" w:rsidRPr="00357847">
              <w:rPr>
                <w:rFonts w:ascii="Courier New" w:hAnsi="Courier New" w:cs="Courier New"/>
                <w:sz w:val="14"/>
                <w:szCs w:val="14"/>
              </w:rPr>
              <w:t>wna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ca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naca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caon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caoff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na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ca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mCaAct = 63,</w:t>
            </w:r>
          </w:p>
          <w:p w14:paraId="1BF292BA"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iF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Fp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p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s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ca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r w:rsidRPr="00357847">
              <w:rPr>
                <w:rFonts w:ascii="Courier New" w:hAnsi="Courier New" w:cs="Courier New"/>
                <w:sz w:val="14"/>
                <w:szCs w:val="14"/>
              </w:rPr>
              <w:t>Axrf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xrs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r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r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sCa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na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ca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llo_i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Na_i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Ca_i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r w:rsidR="00357847" w:rsidRPr="00357847">
              <w:rPr>
                <w:rFonts w:ascii="Courier New" w:hAnsi="Courier New" w:cs="Courier New"/>
                <w:sz w:val="14"/>
                <w:szCs w:val="14"/>
              </w:rPr>
              <w:t>Gncx_b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cx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i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o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DP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TP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gatp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P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hp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xkur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_b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_b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b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PCab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pCa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p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p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p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upScal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start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end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cvar</w:t>
            </w:r>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scal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_scal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_scal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_scal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KCaMK_scal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um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MKt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ss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i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ss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i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ss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nsr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jsr = 8,</w:t>
            </w:r>
          </w:p>
          <w:p w14:paraId="6DADA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ffp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p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ca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f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s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np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p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cpp or .cu) and header (.hpp or .cuh)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cipa_t.cu and cipa_t.cuh</w:t>
      </w:r>
      <w:bookmarkEnd w:id="78"/>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Proarrhythmia Assay) metrics, which are critical</w:t>
      </w:r>
      <w:r>
        <w:t xml:space="preserve"> and become standard</w:t>
      </w:r>
      <w:r w:rsidRPr="0043048A">
        <w:t xml:space="preserve"> for assessing drug-induced proarrhythmia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uda_runtime.h&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using std::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using std::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__global__ struct cipa_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ap;</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ap;</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ap;</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cl;</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l;</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l;</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repol;</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peak;</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valley;</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vm_data;</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dvmdt_data;</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cai_data;</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res_data;</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_data;</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_data;</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time_series_data;</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data[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time[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data[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time[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data[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time[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data[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time[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data[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time[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data[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time[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data[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time[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 const cipa_t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cipa_t&amp; operator=(const cipa_t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const cipa_t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const double vm_val);</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lear_time_resul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concentration value and drugs used is in the scope of CiPA. Lookup process is happening in the CPU domain. Below is the list of known drug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float getValue(const std::unordered_map&lt;std::string, float&gt;&amp; drugConc, const std::string&amp; key, float defaultValue)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drugConc.find(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drugConc.end())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defaultValue;</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std::unordered_map&lt;std::string, float&gt; drugConcentration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zimilide",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fetilide",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butilide",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vandetanib",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stemizole",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isapride",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roperidol",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ordered_map&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float getValue(const std::unordered_map&lt;std::string, float&gt;&amp; drugConc, const std::string&amp; key, float defaultValu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xtern std::unordered_map&lt;std::string, float&gt; drugConcentration;</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Global function or glob_funct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nclude "../libs/zip.h"</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arg&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io&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lib&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ring&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ct.h&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nprintf _snprintf</w:t>
      </w:r>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vsnprintf _vsnprintf</w:t>
      </w:r>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casecmp _stricmp</w:t>
      </w:r>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ncasecmp _strnicmp</w:t>
      </w:r>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nt.h&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types.h&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stat.h&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istd.h&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printf(unsigned short node_id, const char *fm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printf(fmt, args);</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fprintf(unsigned short node_id, FILE *stream, const char *fm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mympi::rank == node_id){</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edison_assign_params(int argc, char *argv[], param_t *p_param)</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is_defaul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file_name[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fp_inputdeck;</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idx = 1; idx &lt; argc; idx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argv[idx], "-input_deck"))</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file_name, argv[idx + 1], sizeof(file_name));</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argv[idx], "-hill_file"))</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hill_file, argv[idx + 1], sizeof(p_param-&gt;hill_file));</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strcasecmp(argv[idx], "-cvar_file"))</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cvar_file, argv[idx + 1], sizeof(p_param-&gt;cvar_file));</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_inputdeck = fopen( file_name,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fp_inputdeck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nUse default value as the failsafe.\n", file_name);</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input_deck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is_default == false &amp;&amp; fgets( buffer, 100, fp_inputdeck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scanf(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key, "Simulation_Mode")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simulation_mode = strtod(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Celltype")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celltype = strtod(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Is_Dutta")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dutta = strtol(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Use_Conductance_Variability")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cvar = strtol(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Pace_Find_Steepes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find_steepest_start = strtod(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GPU_Index")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gpu_index = strtod(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Basic_Cycle_Length")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bcl = strtod(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Number_of_Pacing")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pace_max = strtod(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Time_Step")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dt = strtod(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drug_name and concentration on drug_name</w:t>
      </w:r>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Drug_Name")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strncpy( p_param-&gt;drug_name, value, sizeof(p_param-&gt;concs)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_param-&gt;conc = strtod(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is_default == false ) fclose( fp_inputdeck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make_directory(const char* dirnam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mkdir(dirname);</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mkdir(dirname,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is_file_existed(const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buf;</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buf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st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s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The glob_typ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struct mympi</w:t>
      </w:r>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host_name[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host_name_len;</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 row_data { double data[14]; } row_data;</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d::vector&lt; row_data &gt; drug_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for calculating qinward</w:t>
      </w:r>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ontrol;</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ontrol;</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drug;</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drug;</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qinward_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gpu.cu and gpu.cuh</w:t>
      </w:r>
      <w:bookmarkEnd w:id="82"/>
    </w:p>
    <w:p w14:paraId="1F49F52F" w14:textId="183D5E3D" w:rsidR="00CE1A68" w:rsidRDefault="00CE1A68" w:rsidP="00B8611B">
      <w:pPr>
        <w:spacing w:line="360" w:lineRule="auto"/>
        <w:ind w:firstLine="720"/>
      </w:pPr>
      <w:r>
        <w:t>The gpu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 xml:space="preserve">pu.cuh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cellmodels/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stdio.h&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_runtime.h&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h&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_glob_type.cuh"</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ll kernel function has been moved. Unlike the previous GPU code, now we seperate everything into each modules.</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ll modules here are optimised for GPU and slightly different than the original component based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kernel_DoDrugSim(double *d_ic50, double *d_cvar, double d_conc, double *d_CONSTANTS, double *d_STATES, double *d_RATES, double *d_ALGEBRAIC,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curr, double *dt, unsigned short sample_id, unsigned int sample_size,</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input_counter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constants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states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algebraic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rates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dvmdt_repol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peak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dvmdt repol</w:t>
      </w:r>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p_param-&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max;</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max_time_step = 1.0, time_point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se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cipa_datapoint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double bcl = p_param-&gt;bcl;</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double inet_vm_threshold = p_param-&gt;inet_vm_threshold;</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pace_max = p_param-&gt;pace_max;</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last_drug_check_pace = p_param-&gt;find_steepest_star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d_conc;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p_param-&gt;celltype;</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Vm_peak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eligible_AP;</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Vm value at 30% repol, 50% repol, and 90% repol,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_peak_captur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pace_steepest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nit_states_captured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net_ap/inet_ap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et_ap, qnet_ap, inet4_ap, qnet4_ap, inet_cl, qnet_cl,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al_auc_ap, ical_auc_ap,inal_auc_cl, ical_auc_cl;</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inward_cl;</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const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const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n",sample_id);</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Consts(d_CONSTANTS, d_STATES, type, conc, d_ic50, d_cvar, p_param-&gt;is_dutta, p_param-&gt;is_cvar, sample_id);</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d_CONSTANTS, conc, d_ic50, epsilon, sample_id);</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BCL + (sample_id * num_of_constants)] = bcl;</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max = pace_max * bcl;</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pace_count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lf,%lf,%lf,%lf\n", sample_id, dt[sample_id], tcurr[sample_id], d_STATES[V + (sample_id * num_of_states)],d_RATES[V + (sample_id * num_of_rates)]);</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lf,%lf,%lf,%lf,%lf\n", d_ic50[0 + (14*sample_id)], d_ic50[1+ (14*sample_id)], d_ic50[2+ (14*sample_id)], d_ic50[3+ (14*sample_id)], d_ic50[4+ (14*sample_id)]);</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tcurr[sample_id]&lt;tmax)</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tcurr[sample_id], d_CONSTANTS, d_RATES, d_STATES, d_ALGEBRAIC, sample_id);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_set = set_time_step( tcurr[sample_id], time_point, max_time_step,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RATES,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_ALGEBRAIC,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ample_id);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uler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t_set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tcurr at core %d: %lf\n",sample_id,tcurr[sample_id]);</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tcurr[sample_id] + dt_set) / bcl) == floor(tcurr[sample_id] / bcl))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dt_se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t : %lf\n",dt_se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floor(tcurr[sample_id] / bcl) + 1) * bcl - tcurr[sample_id];</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is_eligible_AP &amp;&amp; pace_count &gt;= pace_max-last_drug_check_pace)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qnet_ap;</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inal_auc_ap;</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ical_auc_ap;</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qnet_cl;</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inal_auc_cl;</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ical_auc_cl;</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fp_vmdebug,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first pac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temp_result-&gt;dvmdt_repol &gt; cipa_result.dvmdt_repol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ace_steepest = pace_coun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emp_result[sample_id].dvmdt_repol &gt; cipa_result[sample_id].dvmdt_repol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steepest = pace_coun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Steepest pace updated: %d dvmdt_repol: %lf\n",pace_steepest,temp_result[sample_id].dvmdt_repol);</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temp_result[sample_id].qnet_ap;</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temp_result[sample_id].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temp_result[sample_id].inal_auc_ap;</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temp_result[sample_id].ical_auc_ap;</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temp_result[sample_id].qnet_cl;</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temp_result[sample_id].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temp_result[sample_id].inal_auc_cl;</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temp_result[sample_id].ical_auc_cl;</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cipa_result[sample_id].dvmdt_repol = temp_result[sample_id].dvmdt_repol;</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temp_result[sample_id].vm_peak;</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emp_result-&gt;init( p_cell-&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coun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0; // at first, we reset the input counter since we re gonna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sample_id == 0 || (sample_id % 1000 == 0 &amp;&amp; sample_id&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printf("core: %d pace count: %d, steepest: %d, dvmdt_repol: %lf, conc: %lf, celltype: %lf\n",sample_id,pace_count, pace_steepest, cipa_result[sample_id].dvmdt_repol, conc, d_CONSTANTS[(sample_id * num_of_constants) + celltype]);</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 pace count: %d t: %lf, steepest: %d, dvmdt_repol: %lf, t_peak: %lf\n",sample_id,pace_count, tcurr[sample_id], pace_steepest, cipa_result[sample_id].dvmdt_repol,t_peak_capture);</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riten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olveAnalytical(d_CONSTANTS, d_STATES, d_ALGEBRAIC, d_RATES,  dt[sample_id], sample_id);</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olveEuler(d_STATES, d_RATES, dt[sample_id], sample_id);</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pace_count &gt;= pace_max-last_drug_check_pace)</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tcurr[sample_id] &gt; ((d_CONSTANTS[(sample_id * num_of_constants) +BCL]*pace_count)+(d_CONSTANTS[(sample_id * num_of_constants) +stim_start]+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curr[sample_id] &lt; ((d_CONSTANTS[(sample_id * num_of_constants) +BCL]*pace_count)+(d_CONSTANTS[(sample_id * num_of_constants) +stim_start]+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d_ALGEBRAIC[(sample_id * num_of_algebraic)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d_STATES[(sample_id * num_of_states) +V] &gt; temp_result[sample_id].vm_peak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d_STATES[(sample_id * num_of_states)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temp_result[sample_id].vm_peak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temp_result[sample_id].vm_peak - (0.3 * (temp_result[sample_id].vm_peak - temp_result[sample_id].vm_valley));</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temp_result[sample_id].vm_peak - (0.5 * (temp_result[sample_id].vm_peak - temp_result[sample_id].vm_valley));</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temp_result[sample_id].vm_peak - (0.9 * (temp_result[sample_id].vm_peak - temp_result[sample_id].vm_valley));</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tcurr[sample_id];</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is_eligible_AP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tcurr[sample_id] &gt; ((d_CONSTANTS[(sample_id * num_of_constants) +BCL]*pace_count)+(d_CONSTANTS[(sample_id * num_of_constants) +stim_start]+10)) &amp;&amp; is_eligible_AP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d_RATES[(sample_id * num_of_rates) +V] &gt; temp_result[sample_id].dvmdt_repol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emp_result[sample_id].dvmdt_repol = d_RATES[(sample_id * num_of_rates)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is_eligible_AP &amp;&amp; d_STATES[(sample_id * num_of_states)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d_ALGEBRAIC[(sample_id * num_of_algebraic) +INaL]+d_ALGEBRAIC[(sample_id * num_of_algebraic) +ICaL]+d_ALGEBRAIC[(sample_id * num_of_algebraic) +Ito]+d_ALGEBRAIC[(sample_id * num_of_algebraic) +IKr]+d_ALGEBRAIC[(sample_id * num_of_algebraic) +IKs]+d_ALGEBRAIC[(sample_id * num_of_algebraic)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d_ALGEBRAIC[(sample_id * num_of_algebraic) +INaL]+d_ALGEBRAIC[(sample_id * num_of_algebraic) +ICaL]+d_ALGEBRAIC[(sample_id * num_of_algebraic) +IKr]+d_ALGEBRAIC[(sample_id * num_of_algebraic)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inet_ap * dt[sample_id])/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sample_id])/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d_ALGEBRAIC[(sample_id * num_of_algebraic) +INaL]*dt[sample_id]);</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d_ALGEBRAIC[(sample_id * num_of_algebraic) +ICaL]*dt[sample_id]);</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d_ALGEBRAIC[(sample_id * num_of_algebraic) +INaL]+d_ALGEBRAIC[(sample_id * num_of_algebraic) +ICaL]+d_ALGEBRAIC[(sample_id * num_of_algebraic) +Ito]+d_ALGEBRAIC[(sample_id * num_of_algebraic) +IKr]+d_ALGEBRAIC[(sample_id * num_of_algebraic) +IKs]+d_ALGEBRAIC[(sample_id * num_of_algebraic)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d_ALGEBRAIC[(sample_id * num_of_algebraic) +INaL]+d_ALGEBRAIC[(sample_id * num_of_algebraic) +ICaL]+d_ALGEBRAIC[(sample_id * num_of_algebraic) +IKr]+d_ALGEBRAIC[(sample_id * num_of_algebraic)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inet_cl * dt[sample_id])/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sample_id])/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d_ALGEBRAIC[(sample_id * num_of_algebraic) +INaL]*dt[sample_id]);</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d_ALGEBRAIC[(sample_id * num_of_algebraic) +ICaL]*dt[sample_id]);</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pace_count &gt;= pace_max-last_drug_check_pace) &amp;&amp; (is_peak == true) &amp;&amp; (pace_count&lt;pace_max)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put_counter: %d\n",input_counter);</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atapoint_at_this_moment = tcurr[sample_id] - (pace_count * bcl);</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data[cipa_datapoint] =  d_STATES[(sample_id * num_of_states) +cai]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time[cipa_datapoint] =  tcurr[sample_id];</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temp_result[sample_id].vm_data[cipa_datapoint] = d_STATES[(sample_id * num_of_states)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time[cipa_datapoint] = tcurr[sample_id];</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data[cipa_datapoint] = d_RATES[(sample_id * num_of_rates)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time[cipa_datapoint] = tcurr[sample_id];</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init_states_captured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num_of_states;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sample_id * num_of_states) + counter] = d_STATES[(sample_id * num_of_states)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input_counter + sample_id] = tcurr[sample_id];</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input_counter + sample_id] = d_STATES[V + (sample_id * num_of_states)];</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out_dt[input_counter + sample_id] = d_RATES[V + (sample_id * num_of_states)];</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ai_result[input_counter + sample_id] = d_ALGEBRAIC[cai + (sample_id * num_of_algebraic)];</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input_counter + sample_id] = d_ALGEBRAIC[INa + (sample_id * num_of_algebraic)]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l[input_counter + sample_id] = d_ALGEBRAIC[INaL + (sample_id * num_of_algebraic)]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input_counter + sample_id] = d_ALGEBRAIC[ICaL + (sample_id * num_of_algebraic)]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o[input_counter + sample_id] = d_ALGEBRAIC[Ito + (sample_id * num_of_algebraic)]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input_counter + sample_id] = d_ALGEBRAIC[IKr + (sample_id * num_of_algebraic)]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s[input_counter + sample_id] = d_ALGEBRAIC[IKs + (sample_id * num_of_algebraic)]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input_counter + sample_id] = d_ALGEBRAIC[IK1 + (sample_id * num_of_algebraic)]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input_counter + sample_size;</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cipa_datapoint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tcurr[sample_id] + dt[sample_id];</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rintf("t after addition: %lf\n", tcurr[sample_id]);</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sample_size,</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thread_id;</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hread_id = blockIdx.x * blockDim.x + threadIdx.x;</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hread_id &gt;= sample_size)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ime_for_each_sample[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for_each_sample[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temp_per_sample[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cipa_per_sample[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alculating %d\n",thread_id);</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kernel_DoDrugSim(d_ic50, d_cvar, d_conc[thread_id], d_CONSTANTS, d_STATES, d_RATES, d_ALGEBRAIC,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out_dt, cai_resul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 inal,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 ito,</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 iks,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ime_for_each_sample, dt_for_each_sample, thread_id, sample_size,</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_param</w:t>
      </w:r>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printf("Calculation for core %d done\n",sample_id);</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_runtime.h&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h&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sample_size,</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kernel_DoDrugSim(double *d_ic50, double *d_cvar, double d_conc, double *d_CONSTANTS, double *d_STATES, double *d_RATES, double *d_ALGEBRAIC,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tcurr, double *dt, unsigned short sample_id, unsigned int sample_size,</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These scripts manages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struct param_t</w:t>
      </w:r>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simulation_mode;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dutta;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gpu_index;</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print_graph;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using_outpu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cvar;</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bcl;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max_samples;</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pace_max;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find_steepest_star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celltype;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_write;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inet_vm_threshold; // Vm threshold for calculating inet</w:t>
      </w:r>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hill_file[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var_file[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drug_name[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oncs[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show_val();</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cstdio&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imulation_mod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max_samples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dutta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gpu_index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cvar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bcl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pace_max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find_steepest_start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elltyp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_writ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inet_vm_threshold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hill_file, sizeof(hill_file),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cvar_file, sizeof(cvar_file),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drug_name, sizeof(drug_name),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snprintf(concs, sizeof(concs),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t::show_val()</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printf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Simulation mode", simulation_mod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Hill File", hill_fil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Celltype", celltype);</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Is_Dutta", is_dutta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mpi_printf( 0, "%s -- %s\n", "Is_Cvar", is_cvar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Basic_Cycle_Length", bcl);</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d\n", "GPU_Index", gpu_index);</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Number_of_Pacing", pace_max);</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Pace_Find_Steepest", find_steepest_star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Time_Step",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Drug_Name", drug_name);</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these three script first. Most of debugging, adjustement,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tend to face human error as in wrong path. The error usually shown as the file being read as 0, or file not found. Also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 xml:space="preserve">./drug_sim -input_deck </w:t>
      </w:r>
      <w:r w:rsidR="008A6C31" w:rsidRPr="008A6C31">
        <w:rPr>
          <w:rFonts w:ascii="Courier New" w:hAnsi="Courier New" w:cs="Courier New"/>
          <w:sz w:val="18"/>
          <w:szCs w:val="20"/>
        </w:rPr>
        <w:t>input_deck</w:t>
      </w:r>
      <w:r w:rsidRPr="008A6C31">
        <w:rPr>
          <w:rFonts w:ascii="Courier New" w:hAnsi="Courier New" w:cs="Courier New"/>
          <w:sz w:val="18"/>
          <w:szCs w:val="20"/>
        </w:rPr>
        <w:t>.txt -hill_fil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 xml:space="preserve">./drug_sim -input_deck input_deck.txt -hill_file drug/IC50_file.csv </w:t>
      </w:r>
      <w:r>
        <w:rPr>
          <w:rFonts w:ascii="Courier New" w:hAnsi="Courier New" w:cs="Courier New"/>
          <w:sz w:val="15"/>
          <w:szCs w:val="16"/>
        </w:rPr>
        <w:t>-init_fil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input_deck flag specifies the configuration file (input_deck.txt), which contains simulation parameters such as pacing details, cell models to be used, and output settings. The -hill_fil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 xml:space="preserve">In the second phase, the simulation proceeds with additional parameters specified by the -init_file flag. This flag allows the user to include an initial state file (initfile.csv), which represents the system's state at the end of the first phase. By leveraging this initial state, the second phase can bypass reinitialisation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 xml:space="preserve">ed in the simulation. ORd 2017 requires additional -herg_file as input, since this newer cell model </w:t>
      </w:r>
      <w:r w:rsidR="00E1304C">
        <w:t xml:space="preserve">needs </w:t>
      </w:r>
      <w:r w:rsidR="00E8267F">
        <w:t>herg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r>
        <w:t xml:space="preserve">Also in three of the cell models, future update related to inter-individual variability will be applied. In the future, these cell models will require additional -cvar_fil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r w:rsidR="00663BFF">
        <w:rPr>
          <w:rFonts w:ascii="Courier New" w:hAnsi="Courier New" w:cs="Courier New"/>
          <w:sz w:val="18"/>
          <w:szCs w:val="20"/>
        </w:rPr>
        <w:t>-cvar_fil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Incorrect flags in the Makefile.</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Verify that the system has the correct version of CUDA (e.g., version 11.x or later).Check that nvcc and gcc are installed and added to the system's PATH. Review and update the Makefil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Ensure the input deck (input_deck.txt) is correctly formatted and contains all required parameters.Verify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Incompatible GPU architecture flags in the Makefile.</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Verify the GPU's compute capability and ensure the Makefil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input_deck, -hill_file, -init_file,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orde of the numbers. Old implementation method usually uses thousands or hundred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GNaL_b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Profile the simulation using tools like nvprof or Nsight to identify bottlenecks in memory transfers or kernel executions.</w:t>
      </w:r>
      <w:r w:rsidR="001B7E5F">
        <w:t xml:space="preserve"> Ensure the simulation runs on a more recent GPU generation from NVIDIA, specifically the RTX series (RTX 3080Ti, RTX 4090, etc.). Also for information, this simulation tested and optimised for a gaming grade PC GPU with clock speed around 900-1200 MHz. </w:t>
      </w:r>
      <w:r w:rsidR="001B7E5F">
        <w:rPr>
          <w:rFonts w:eastAsia="Batang" w:cs="Batang" w:hint="eastAsia"/>
        </w:rPr>
        <w:t>S</w:t>
      </w:r>
      <w:r w:rsidR="001B7E5F">
        <w:rPr>
          <w:rFonts w:eastAsia="Batang" w:cs="Batang"/>
        </w:rPr>
        <w:t xml:space="preserve">ome of server-grade GPU has a lot of GPU memory but lacking of clockspeed.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Use tools like cuda-memcheck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Makefile includes the correct -arch flag (e.g., -arch=sm_86 for NVIDIA RTX 4090). The code is not tested on other than GTX or RTX family. The oldest GPU </w:t>
      </w:r>
      <w:r w:rsidR="00B53DFF">
        <w:t>I have</w:t>
      </w:r>
      <w:r w:rsidR="00EA3B32">
        <w:t xml:space="preserve"> ever tested the code was GTX 1660 Ti.</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9FC06" w14:textId="77777777" w:rsidR="00B87B54" w:rsidRDefault="00B87B54" w:rsidP="007F7788">
      <w:r>
        <w:separator/>
      </w:r>
    </w:p>
    <w:p w14:paraId="24064F51" w14:textId="77777777" w:rsidR="00B87B54" w:rsidRDefault="00B87B54"/>
    <w:p w14:paraId="211DA7CD" w14:textId="77777777" w:rsidR="00B87B54" w:rsidRDefault="00B87B54" w:rsidP="002E3978"/>
  </w:endnote>
  <w:endnote w:type="continuationSeparator" w:id="0">
    <w:p w14:paraId="6AED689E" w14:textId="77777777" w:rsidR="00B87B54" w:rsidRDefault="00B87B54" w:rsidP="007F7788">
      <w:r>
        <w:continuationSeparator/>
      </w:r>
    </w:p>
    <w:p w14:paraId="30D36604" w14:textId="77777777" w:rsidR="00B87B54" w:rsidRDefault="00B87B54"/>
    <w:p w14:paraId="38FD8198" w14:textId="77777777" w:rsidR="00B87B54" w:rsidRDefault="00B87B54"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B87B54">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B87B54">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AEC54" w14:textId="77777777" w:rsidR="00B87B54" w:rsidRDefault="00B87B54" w:rsidP="007F7788">
      <w:r>
        <w:separator/>
      </w:r>
    </w:p>
    <w:p w14:paraId="3A592A42" w14:textId="77777777" w:rsidR="00B87B54" w:rsidRDefault="00B87B54"/>
    <w:p w14:paraId="09B6F45B" w14:textId="77777777" w:rsidR="00B87B54" w:rsidRDefault="00B87B54" w:rsidP="002E3978"/>
  </w:footnote>
  <w:footnote w:type="continuationSeparator" w:id="0">
    <w:p w14:paraId="1B3A6BB4" w14:textId="77777777" w:rsidR="00B87B54" w:rsidRDefault="00B87B54" w:rsidP="007F7788">
      <w:r>
        <w:continuationSeparator/>
      </w:r>
    </w:p>
    <w:p w14:paraId="2B4293A9" w14:textId="77777777" w:rsidR="00B87B54" w:rsidRDefault="00B87B54"/>
    <w:p w14:paraId="342787DF" w14:textId="77777777" w:rsidR="00B87B54" w:rsidRDefault="00B87B54"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6D8"/>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87B54"/>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620B9"/>
    <w:rsid w:val="00072F87"/>
    <w:rsid w:val="00163815"/>
    <w:rsid w:val="00262E44"/>
    <w:rsid w:val="0027174A"/>
    <w:rsid w:val="00311A85"/>
    <w:rsid w:val="00374BAA"/>
    <w:rsid w:val="00405248"/>
    <w:rsid w:val="004947F9"/>
    <w:rsid w:val="004A1FA7"/>
    <w:rsid w:val="005F0CD8"/>
    <w:rsid w:val="00612225"/>
    <w:rsid w:val="006C297F"/>
    <w:rsid w:val="006F3EC7"/>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7</Pages>
  <Words>42044</Words>
  <Characters>239655</Characters>
  <Application>Microsoft Office Word</Application>
  <DocSecurity>0</DocSecurity>
  <Lines>1997</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3</cp:revision>
  <cp:lastPrinted>2024-11-27T10:51:00Z</cp:lastPrinted>
  <dcterms:created xsi:type="dcterms:W3CDTF">2024-12-24T08:20:00Z</dcterms:created>
  <dcterms:modified xsi:type="dcterms:W3CDTF">2024-12-24T09:01:00Z</dcterms:modified>
</cp:coreProperties>
</file>